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A06E861" w:rsidR="002F29A7" w:rsidRPr="00FE0EFE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E0EFE">
        <w:rPr>
          <w:rFonts w:asciiTheme="minorHAnsi" w:hAnsiTheme="minorHAnsi" w:cstheme="minorHAnsi"/>
          <w:color w:val="FF595E"/>
        </w:rPr>
        <w:t xml:space="preserve">Workplace Assessment Task </w:t>
      </w:r>
      <w:r w:rsidR="00FF473F">
        <w:rPr>
          <w:rFonts w:asciiTheme="minorHAnsi" w:hAnsiTheme="minorHAnsi" w:cstheme="minorHAnsi"/>
          <w:color w:val="FF595E"/>
        </w:rPr>
        <w:t>8</w:t>
      </w:r>
      <w:r w:rsidRPr="00FE0EFE">
        <w:rPr>
          <w:rFonts w:asciiTheme="minorHAnsi" w:hAnsiTheme="minorHAnsi" w:cstheme="minorHAnsi"/>
          <w:color w:val="FF595E"/>
        </w:rPr>
        <w:t xml:space="preserve"> – </w:t>
      </w:r>
      <w:r w:rsidR="002A22AD" w:rsidRPr="00FE0EFE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1F0798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1F0798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A49D972" w:rsidR="001F02AF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1F02AF" w:rsidRPr="00FE0E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FF473F">
        <w:rPr>
          <w:rFonts w:cstheme="minorHAnsi"/>
          <w:b/>
          <w:bCs/>
          <w:color w:val="404040" w:themeColor="text1" w:themeTint="BF"/>
          <w:sz w:val="20"/>
          <w:szCs w:val="20"/>
        </w:rPr>
        <w:t>8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5FFCA88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</w:t>
      </w:r>
      <w:r w:rsidRPr="00FE0EFE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FF473F">
        <w:rPr>
          <w:rFonts w:cstheme="minorHAnsi"/>
          <w:color w:val="404040" w:themeColor="text1" w:themeTint="BF"/>
          <w:sz w:val="20"/>
          <w:szCs w:val="20"/>
        </w:rPr>
        <w:t>8</w:t>
      </w:r>
      <w:r w:rsidRPr="00FE0E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0FB36C68" w:rsidR="002F29A7" w:rsidRPr="00EA06DF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A92868" w:rsidRPr="00A92868">
        <w:rPr>
          <w:rFonts w:cstheme="minorHAnsi"/>
          <w:color w:val="404040" w:themeColor="text1" w:themeTint="BF"/>
          <w:sz w:val="20"/>
          <w:szCs w:val="20"/>
        </w:rPr>
        <w:t xml:space="preserve"> support two persons with disability in addressing barriers.</w:t>
      </w:r>
      <w:r w:rsidR="001F5203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5B8D02B4" w14:textId="0AC0567F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  <w:r w:rsidR="00C21B31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3E5026A9" w14:textId="77777777" w:rsidR="00A231DA" w:rsidRPr="00A231DA" w:rsidRDefault="00A231DA" w:rsidP="00A231D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231DA">
        <w:rPr>
          <w:rFonts w:cstheme="minorHAnsi"/>
          <w:color w:val="404040" w:themeColor="text1" w:themeTint="BF"/>
          <w:sz w:val="20"/>
          <w:szCs w:val="20"/>
        </w:rPr>
        <w:t>Practical knowledge of strategies to address barriers to community participation</w:t>
      </w:r>
    </w:p>
    <w:p w14:paraId="23E7F11F" w14:textId="77777777" w:rsidR="00A231DA" w:rsidRPr="00A231DA" w:rsidRDefault="00A231DA" w:rsidP="00A231D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231DA">
        <w:rPr>
          <w:rFonts w:cstheme="minorHAnsi"/>
          <w:color w:val="404040" w:themeColor="text1" w:themeTint="BF"/>
          <w:sz w:val="20"/>
          <w:szCs w:val="20"/>
        </w:rPr>
        <w:t>Practical skills relevant to implementing, monitoring, and seeking feedback on strategies to overcome barriers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2C465FAD" w14:textId="469FB3D2" w:rsidR="00A231DA" w:rsidRDefault="00BF6588" w:rsidP="00BF658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BF6588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F6588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51267AB5" w14:textId="3085127E" w:rsidR="005509F3" w:rsidRPr="005509F3" w:rsidRDefault="005509F3" w:rsidP="005509F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75251FEB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7DFD2F05" w:rsidR="00AE719F" w:rsidRPr="005620D3" w:rsidRDefault="00AE719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7696E9A" w14:textId="77777777" w:rsidR="0030779F" w:rsidRDefault="0030779F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4E6297E1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660D9BB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</w:t>
      </w:r>
    </w:p>
    <w:p w14:paraId="3ABB8E18" w14:textId="62C4D7F2" w:rsidR="00AF4C2C" w:rsidRDefault="00AF4C2C">
      <w:pPr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F186FF8" w14:textId="77777777" w:rsidR="0030779F" w:rsidRDefault="0030779F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349D3C20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A255B5E" w14:textId="378C367D" w:rsidR="001358B2" w:rsidRDefault="001358B2">
      <w:pPr>
        <w:rPr>
          <w:color w:val="404040" w:themeColor="text1" w:themeTint="BF"/>
        </w:rPr>
      </w:pPr>
    </w:p>
    <w:p w14:paraId="493E8CBE" w14:textId="1B4F25EA" w:rsidR="005F4237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300314" w:rsidRPr="005620D3" w14:paraId="4CDB7870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2AFDD97" w14:textId="77777777" w:rsidR="00300314" w:rsidRPr="005620D3" w:rsidRDefault="00300314" w:rsidP="0038674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D4B6CF" w14:textId="77777777" w:rsidR="00300314" w:rsidRPr="005620D3" w:rsidRDefault="00AB0567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31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03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75EB95" w14:textId="77777777" w:rsidR="00300314" w:rsidRPr="005620D3" w:rsidRDefault="00AB0567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31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03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300314" w14:paraId="7823AA0F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AA83B34" w14:textId="77777777" w:rsidR="00300314" w:rsidRDefault="00300314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2F3FD8D" w14:textId="77777777" w:rsidR="00300314" w:rsidRDefault="00AB0567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31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03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552E4E3" w14:textId="77777777" w:rsidR="00300314" w:rsidRDefault="00AB0567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314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0031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54D97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1AEE783A" w:rsidR="00954D97" w:rsidRPr="005620D3" w:rsidRDefault="00954D97" w:rsidP="00954D9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5DCF3349" w:rsidR="00954D97" w:rsidRPr="005620D3" w:rsidRDefault="00954D97" w:rsidP="00954D97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54D97" w:rsidRPr="005620D3" w14:paraId="0167B8BB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F2B314" w14:textId="285BC4BC" w:rsidR="00954D97" w:rsidRPr="005620D3" w:rsidRDefault="00954D97" w:rsidP="00954D9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CCEB32" w14:textId="36FDD7AB" w:rsidR="00954D97" w:rsidRPr="005620D3" w:rsidRDefault="00954D97" w:rsidP="00954D97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16B26DF" w14:textId="77777777" w:rsidR="0030779F" w:rsidRDefault="0030779F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54D97" w:rsidRPr="005620D3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1913387F" w:rsidR="00954D97" w:rsidRPr="005620D3" w:rsidRDefault="00954D97" w:rsidP="00954D97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4DB6BF6" w14:textId="77777777" w:rsidR="00954D97" w:rsidRPr="00A24C2A" w:rsidRDefault="00AB0567" w:rsidP="00954D9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943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D9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54D9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20C9BF92" w14:textId="77777777" w:rsidR="00954D97" w:rsidRDefault="00AB0567" w:rsidP="00954D9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1167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D9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54D9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76C6F99C" w14:textId="77777777" w:rsidR="00954D97" w:rsidRDefault="00AB0567" w:rsidP="00954D97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8200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D9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54D9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54D97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423C7F25" w14:textId="77777777" w:rsidR="00954D97" w:rsidRDefault="00AB0567" w:rsidP="00113D8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0503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D97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54D97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954D97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25E683B6" w14:textId="77777777" w:rsidR="005D0B01" w:rsidRDefault="00AB0567" w:rsidP="00081D6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B0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D0B0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5D0B01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1757ABB8" w14:textId="77777777" w:rsidR="005D0B01" w:rsidRDefault="00AB0567" w:rsidP="00081D6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B0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D0B01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D0B01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5D0B01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19637A14" w14:textId="77777777" w:rsidR="005D0B01" w:rsidRDefault="00AB0567" w:rsidP="005D0B0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B0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D0B01">
              <w:t xml:space="preserve"> </w:t>
            </w:r>
            <w:r w:rsidR="005D0B01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184F08A4" w14:textId="76696C81" w:rsidR="005D0B01" w:rsidRDefault="00AB0567" w:rsidP="005D0B0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B0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D0B01">
              <w:t xml:space="preserve"> </w:t>
            </w:r>
            <w:r w:rsidR="005D0B01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5D0B01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2B0B37F9" w14:textId="1C3824F5" w:rsidR="005D0B01" w:rsidRDefault="00AB0567" w:rsidP="005D0B0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B0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D0B01">
              <w:t xml:space="preserve"> </w:t>
            </w:r>
            <w:r w:rsidR="005D0B01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5D0B01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051F1F3A" w14:textId="686F0E5E" w:rsidR="005D0B01" w:rsidRPr="00113D8B" w:rsidRDefault="00AB0567" w:rsidP="00081D6D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B01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D0B01">
              <w:t xml:space="preserve"> </w:t>
            </w:r>
            <w:r w:rsidR="005D0B01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5D0B01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  <w:tr w:rsidR="00AD1E8A" w:rsidRPr="00890AB3" w14:paraId="08D2AAB9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95E2A86" w14:textId="77777777" w:rsidR="00AD1E8A" w:rsidRPr="005620D3" w:rsidRDefault="00AD1E8A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C924D85" w14:textId="77777777" w:rsidR="00AD1E8A" w:rsidRPr="00A07F57" w:rsidRDefault="00AD1E8A" w:rsidP="00386743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specify below contextualisation they have done to this </w:t>
            </w:r>
            <w:r w:rsidRPr="00A07F5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ation form.</w:t>
            </w:r>
          </w:p>
          <w:p w14:paraId="4B11581F" w14:textId="0BD4C93E" w:rsidR="00AD1E8A" w:rsidRPr="00A07F57" w:rsidRDefault="00AB0567" w:rsidP="00AD1E8A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217983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E8A" w:rsidRPr="00A07F5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erson’s individualised plan</w:t>
            </w:r>
          </w:p>
          <w:p w14:paraId="63B49DF0" w14:textId="00A5A09F" w:rsidR="00AD1E8A" w:rsidRPr="00A07F57" w:rsidRDefault="00AB0567" w:rsidP="0038674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E8A" w:rsidRPr="00A07F5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rategies implemented</w:t>
            </w:r>
          </w:p>
          <w:bookmarkStart w:id="2" w:name="_Hlk103854276"/>
          <w:p w14:paraId="231BE9FD" w14:textId="70DB3481" w:rsidR="00AD1E8A" w:rsidRPr="00A07F57" w:rsidRDefault="00AB0567" w:rsidP="0038674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7F57" w:rsidRPr="00A07F5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07F57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t>Adjustments implemented</w:t>
            </w:r>
          </w:p>
          <w:p w14:paraId="05790216" w14:textId="77777777" w:rsidR="00AD1E8A" w:rsidRDefault="00AB0567" w:rsidP="00386743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1E8A" w:rsidRPr="00A07F5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AD1E8A" w:rsidRPr="00A07F5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D1E8A" w:rsidRPr="00A07F5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D1E8A" w:rsidRPr="00A07F5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D1E8A" w:rsidRPr="00A07F5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D1E8A" w:rsidRPr="00A07F57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D1E8A" w:rsidRPr="00A07F57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0E51B0EE" w14:textId="77777777" w:rsidR="00AD1E8A" w:rsidRPr="00E15B59" w:rsidRDefault="00AD1E8A" w:rsidP="0038674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EFD5C81" w14:textId="77777777" w:rsidR="00AD1E8A" w:rsidRPr="00890AB3" w:rsidRDefault="00AD1E8A" w:rsidP="00386743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9BF51BC" w14:textId="77777777" w:rsidR="005F30BA" w:rsidRDefault="005F30B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08829888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AB0567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AB0567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AB0567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AB0567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AB0567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AB0567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06F582A4" w14:textId="5C6B844C" w:rsidR="000D64E2" w:rsidRPr="005620D3" w:rsidRDefault="0088239C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3E6DD727" w14:textId="77777777" w:rsidR="0022524E" w:rsidRDefault="0022524E" w:rsidP="0022524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p w14:paraId="308BDC23" w14:textId="68EEF0F4" w:rsidR="002D7C59" w:rsidRPr="003E28B0" w:rsidRDefault="002D7C59" w:rsidP="002D7C59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3E28B0">
        <w:rPr>
          <w:color w:val="404040" w:themeColor="text1" w:themeTint="BF"/>
        </w:rPr>
        <w:t xml:space="preserve">Supporting </w:t>
      </w:r>
      <w:r w:rsidR="00953E09">
        <w:rPr>
          <w:color w:val="404040" w:themeColor="text1" w:themeTint="BF"/>
        </w:rPr>
        <w:t>the Person to Implement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1558"/>
        <w:gridCol w:w="1843"/>
        <w:gridCol w:w="1795"/>
      </w:tblGrid>
      <w:tr w:rsidR="005620D3" w:rsidRPr="005620D3" w14:paraId="07F4F73A" w14:textId="1C8D3180" w:rsidTr="00492E64">
        <w:trPr>
          <w:cantSplit/>
          <w:tblHeader/>
          <w:jc w:val="center"/>
        </w:trPr>
        <w:tc>
          <w:tcPr>
            <w:tcW w:w="2119" w:type="pct"/>
            <w:shd w:val="clear" w:color="auto" w:fill="F2F2F2" w:themeFill="background1" w:themeFillShade="F2"/>
          </w:tcPr>
          <w:p w14:paraId="773F0D12" w14:textId="390FB2C4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 w:rsidR="004D1F59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64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2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5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12105" w:rsidRPr="005620D3" w14:paraId="2D874976" w14:textId="77777777" w:rsidTr="00492E64">
        <w:trPr>
          <w:cantSplit/>
          <w:trHeight w:val="341"/>
          <w:jc w:val="center"/>
        </w:trPr>
        <w:tc>
          <w:tcPr>
            <w:tcW w:w="2119" w:type="pct"/>
            <w:shd w:val="clear" w:color="auto" w:fill="auto"/>
          </w:tcPr>
          <w:p w14:paraId="49BE8F72" w14:textId="0AA81AA2" w:rsidR="00C12105" w:rsidRDefault="00C12105" w:rsidP="007B11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pports the person in implementing strategies to address barriers based on their individualised plan and preferences</w:t>
            </w:r>
            <w:r w:rsidR="00CC60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11960D98" w14:textId="77777777" w:rsidR="00A86A29" w:rsidRDefault="00C12105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192990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strategies implemented. </w:t>
            </w:r>
            <w:r w:rsidR="00F265C0">
              <w:rPr>
                <w:rFonts w:ascii="Arial" w:hAnsi="Arial" w:cs="Arial"/>
                <w:b/>
                <w:color w:val="D73329"/>
                <w:sz w:val="18"/>
                <w:szCs w:val="18"/>
              </w:rPr>
              <w:t>These strategies must be based on the individualised plan of the person with disability.</w:t>
            </w:r>
          </w:p>
          <w:p w14:paraId="6CF4E323" w14:textId="1921707C" w:rsidR="0008687F" w:rsidRPr="009E23BD" w:rsidRDefault="0008687F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Cs/>
                <w:i/>
                <w:iCs/>
                <w:color w:val="D73329"/>
                <w:sz w:val="18"/>
                <w:szCs w:val="18"/>
              </w:rPr>
            </w:pPr>
            <w:r w:rsidRPr="009E23BD">
              <w:rPr>
                <w:rFonts w:ascii="Arial" w:hAnsi="Arial" w:cs="Arial"/>
                <w:bCs/>
                <w:i/>
                <w:iCs/>
                <w:color w:val="404040" w:themeColor="text1" w:themeTint="BF"/>
                <w:sz w:val="18"/>
                <w:szCs w:val="18"/>
              </w:rPr>
              <w:t xml:space="preserve">Add </w:t>
            </w:r>
            <w:r w:rsidR="009E23BD" w:rsidRPr="009E23BD">
              <w:rPr>
                <w:rFonts w:ascii="Arial" w:hAnsi="Arial" w:cs="Arial"/>
                <w:bCs/>
                <w:i/>
                <w:iCs/>
                <w:color w:val="404040" w:themeColor="text1" w:themeTint="BF"/>
                <w:sz w:val="18"/>
                <w:szCs w:val="18"/>
              </w:rPr>
              <w:t>additional</w:t>
            </w:r>
            <w:r w:rsidRPr="009E23BD">
              <w:rPr>
                <w:rFonts w:ascii="Arial" w:hAnsi="Arial" w:cs="Arial"/>
                <w:bCs/>
                <w:i/>
                <w:iCs/>
                <w:color w:val="404040" w:themeColor="text1" w:themeTint="BF"/>
                <w:sz w:val="18"/>
                <w:szCs w:val="18"/>
              </w:rPr>
              <w:t xml:space="preserve"> fields for </w:t>
            </w:r>
            <w:r w:rsidR="009E23BD" w:rsidRPr="009E23BD">
              <w:rPr>
                <w:rFonts w:ascii="Arial" w:hAnsi="Arial" w:cs="Arial"/>
                <w:bCs/>
                <w:i/>
                <w:iCs/>
                <w:color w:val="404040" w:themeColor="text1" w:themeTint="BF"/>
                <w:sz w:val="18"/>
                <w:szCs w:val="18"/>
              </w:rPr>
              <w:t>strategies, if necessary.</w:t>
            </w:r>
          </w:p>
        </w:tc>
        <w:tc>
          <w:tcPr>
            <w:tcW w:w="864" w:type="pct"/>
            <w:shd w:val="clear" w:color="auto" w:fill="auto"/>
          </w:tcPr>
          <w:p w14:paraId="09BAB552" w14:textId="77777777" w:rsidR="00C12105" w:rsidRPr="005620D3" w:rsidRDefault="00C12105" w:rsidP="00C12105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2" w:type="pct"/>
            <w:shd w:val="clear" w:color="auto" w:fill="auto"/>
          </w:tcPr>
          <w:p w14:paraId="5ACACB27" w14:textId="77777777" w:rsidR="00C12105" w:rsidRPr="005620D3" w:rsidRDefault="00C12105" w:rsidP="00C1210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5" w:type="pct"/>
          </w:tcPr>
          <w:p w14:paraId="30E07222" w14:textId="77777777" w:rsidR="00C12105" w:rsidRPr="005620D3" w:rsidRDefault="00C12105" w:rsidP="00C1210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12105" w:rsidRPr="005620D3" w14:paraId="26AED49D" w14:textId="0F9AB660" w:rsidTr="00492E6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3C352E5A" w14:textId="15047D62" w:rsidR="00C12105" w:rsidRDefault="005A4D5C" w:rsidP="007B1182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pports the person in implementing s</w:t>
            </w:r>
            <w:r w:rsidR="00A67F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te</w:t>
            </w:r>
            <w:r w:rsidR="00EA5E1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gy 1: </w:t>
            </w:r>
            <w:r w:rsidR="00B212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vide alternative options for participation"/>
                  </w:textInput>
                </w:ffData>
              </w:fldChar>
            </w:r>
            <w:r w:rsidR="00B212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B212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B212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B2123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vide alternative options for participation</w:t>
            </w:r>
            <w:r w:rsidR="00B2123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 w:rsidR="00641CD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, by doing the following:</w:t>
            </w:r>
          </w:p>
          <w:p w14:paraId="10C223D4" w14:textId="7A1DB82D" w:rsidR="00641CD0" w:rsidRPr="002D7041" w:rsidRDefault="00641CD0" w:rsidP="007B1182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The assessor must contextualise the sub-criteria below based on the strategy found in the person’s individualised plan.</w:t>
            </w:r>
          </w:p>
        </w:tc>
        <w:tc>
          <w:tcPr>
            <w:tcW w:w="864" w:type="pct"/>
            <w:shd w:val="clear" w:color="auto" w:fill="auto"/>
          </w:tcPr>
          <w:p w14:paraId="02E53EB5" w14:textId="2A9AC9C7" w:rsidR="00C12105" w:rsidRPr="005620D3" w:rsidRDefault="00C12105" w:rsidP="00C121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2" w:type="pct"/>
            <w:shd w:val="clear" w:color="auto" w:fill="auto"/>
          </w:tcPr>
          <w:p w14:paraId="2FA34C32" w14:textId="78352A0A" w:rsidR="00C12105" w:rsidRPr="005620D3" w:rsidRDefault="00C12105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5" w:type="pct"/>
          </w:tcPr>
          <w:p w14:paraId="3D534B0E" w14:textId="56BEFE78" w:rsidR="00C12105" w:rsidRPr="005620D3" w:rsidRDefault="00C12105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67FBD" w:rsidRPr="005620D3" w14:paraId="2F295DB5" w14:textId="77777777" w:rsidTr="00492E6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2244B62B" w14:textId="736B8E4B" w:rsidR="00A67FBD" w:rsidRPr="002D7041" w:rsidRDefault="001E320A" w:rsidP="007B1182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Providing the person with information on other community options for participation 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viding the person with information on other community options for particip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864" w:type="pct"/>
            <w:shd w:val="clear" w:color="auto" w:fill="auto"/>
          </w:tcPr>
          <w:p w14:paraId="410D5EAC" w14:textId="6018E67F" w:rsidR="00A67FBD" w:rsidRPr="00A67FBD" w:rsidRDefault="00AB0567" w:rsidP="00A67FB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90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7FBD" w:rsidRPr="00A67F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67FBD" w:rsidRPr="00A67FB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25431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7FBD" w:rsidRPr="00A67F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67FBD" w:rsidRPr="00A67FB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2" w:type="pct"/>
            <w:shd w:val="clear" w:color="auto" w:fill="auto"/>
          </w:tcPr>
          <w:p w14:paraId="38F5B82A" w14:textId="364F6F61" w:rsidR="00A67FBD" w:rsidRPr="005620D3" w:rsidRDefault="00A67FBD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</w:tcPr>
          <w:p w14:paraId="45A6E844" w14:textId="20709C87" w:rsidR="00A67FBD" w:rsidRPr="005620D3" w:rsidRDefault="00A67FBD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12105" w:rsidRPr="005620D3" w14:paraId="4D399927" w14:textId="3F732B2F" w:rsidTr="00492E6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1C1F493A" w14:textId="7B907740" w:rsidR="00C12105" w:rsidRPr="002D7041" w:rsidRDefault="00641CD0" w:rsidP="007B1182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ntacting persons/organisations/groups that can help the person to address barrier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ntacting persons/organisations/groups that can help the person to address barrier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4" w:type="pct"/>
            <w:shd w:val="clear" w:color="auto" w:fill="auto"/>
          </w:tcPr>
          <w:p w14:paraId="774906C4" w14:textId="58A231FD" w:rsidR="00C12105" w:rsidRPr="005620D3" w:rsidRDefault="00AB0567" w:rsidP="00C1210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95540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10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210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1210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0537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210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1210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1210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2" w:type="pct"/>
            <w:shd w:val="clear" w:color="auto" w:fill="auto"/>
          </w:tcPr>
          <w:p w14:paraId="47957F18" w14:textId="77777777" w:rsidR="00C12105" w:rsidRPr="005620D3" w:rsidRDefault="00C12105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</w:tcPr>
          <w:p w14:paraId="404C6E69" w14:textId="79C71387" w:rsidR="00C12105" w:rsidRPr="005620D3" w:rsidRDefault="00C12105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2071CB5" w14:textId="77777777" w:rsidR="00AF4C2C" w:rsidRDefault="00AF4C2C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1558"/>
        <w:gridCol w:w="1843"/>
        <w:gridCol w:w="1795"/>
      </w:tblGrid>
      <w:tr w:rsidR="00AF4C2C" w:rsidRPr="005620D3" w14:paraId="53456753" w14:textId="77777777" w:rsidTr="00E51455">
        <w:trPr>
          <w:cantSplit/>
          <w:tblHeader/>
          <w:jc w:val="center"/>
        </w:trPr>
        <w:tc>
          <w:tcPr>
            <w:tcW w:w="2119" w:type="pct"/>
            <w:shd w:val="clear" w:color="auto" w:fill="F2F2F2" w:themeFill="background1" w:themeFillShade="F2"/>
          </w:tcPr>
          <w:p w14:paraId="63C372BD" w14:textId="77777777" w:rsidR="00AF4C2C" w:rsidRPr="005620D3" w:rsidRDefault="00AF4C2C" w:rsidP="00E5145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64" w:type="pct"/>
            <w:shd w:val="clear" w:color="auto" w:fill="F2F2F2" w:themeFill="background1" w:themeFillShade="F2"/>
          </w:tcPr>
          <w:p w14:paraId="5C15B24C" w14:textId="77777777" w:rsidR="00AF4C2C" w:rsidRPr="005620D3" w:rsidRDefault="00AF4C2C" w:rsidP="00E514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2" w:type="pct"/>
            <w:shd w:val="clear" w:color="auto" w:fill="F2F2F2" w:themeFill="background1" w:themeFillShade="F2"/>
          </w:tcPr>
          <w:p w14:paraId="4765EE31" w14:textId="77777777" w:rsidR="00AF4C2C" w:rsidRPr="005620D3" w:rsidRDefault="00AF4C2C" w:rsidP="00E514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5" w:type="pct"/>
            <w:shd w:val="clear" w:color="auto" w:fill="F2F2F2" w:themeFill="background1" w:themeFillShade="F2"/>
          </w:tcPr>
          <w:p w14:paraId="2C6FACD0" w14:textId="77777777" w:rsidR="00AF4C2C" w:rsidRPr="005620D3" w:rsidRDefault="00AF4C2C" w:rsidP="00E514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10A60" w:rsidRPr="005620D3" w14:paraId="22F4B44E" w14:textId="77777777" w:rsidTr="00492E6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7A1B949E" w14:textId="0EF137EB" w:rsidR="00710A60" w:rsidRDefault="00710A60" w:rsidP="007B1182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left="1434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upports the person in implementing strategy 2: </w:t>
            </w:r>
            <w:r w:rsidR="00986F8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ccess opportunities that are within the person's comfort zone"/>
                  </w:textInput>
                </w:ffData>
              </w:fldChar>
            </w:r>
            <w:r w:rsidR="00986F8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986F8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986F8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986F83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ccess opportunities that are within the person's comfort zone</w:t>
            </w:r>
            <w:r w:rsidR="00986F8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 w:rsidR="009E23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by doing the following:</w:t>
            </w:r>
          </w:p>
          <w:p w14:paraId="75FC7180" w14:textId="10C16357" w:rsidR="0008687F" w:rsidRPr="002D7041" w:rsidRDefault="0008687F" w:rsidP="007B1182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The assessor must contextualise the sub-criteria below based on the strategy found in the person’s individualised plan.</w:t>
            </w:r>
          </w:p>
        </w:tc>
        <w:tc>
          <w:tcPr>
            <w:tcW w:w="864" w:type="pct"/>
            <w:shd w:val="clear" w:color="auto" w:fill="auto"/>
          </w:tcPr>
          <w:p w14:paraId="709B3182" w14:textId="0FD4E2F9" w:rsidR="00710A60" w:rsidRPr="005620D3" w:rsidRDefault="00710A60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2" w:type="pct"/>
            <w:shd w:val="clear" w:color="auto" w:fill="auto"/>
          </w:tcPr>
          <w:p w14:paraId="0CC74BBB" w14:textId="244F25BB" w:rsidR="00710A60" w:rsidRPr="005620D3" w:rsidRDefault="00710A60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5" w:type="pct"/>
          </w:tcPr>
          <w:p w14:paraId="54B0F004" w14:textId="29E3D42A" w:rsidR="00710A60" w:rsidRPr="005620D3" w:rsidRDefault="00710A60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10A60" w:rsidRPr="005620D3" w14:paraId="6998C82D" w14:textId="77777777" w:rsidTr="00492E6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68B44006" w14:textId="6E3DA7BF" w:rsidR="00710A60" w:rsidRPr="005620D3" w:rsidRDefault="009E23BD" w:rsidP="007B1182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viding access to smaller social groups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viding access to smaller social groups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4" w:type="pct"/>
            <w:shd w:val="clear" w:color="auto" w:fill="auto"/>
          </w:tcPr>
          <w:p w14:paraId="66090796" w14:textId="77777777" w:rsidR="00710A60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6206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A6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A6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10A6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32256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A6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A6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10A6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2" w:type="pct"/>
            <w:shd w:val="clear" w:color="auto" w:fill="auto"/>
          </w:tcPr>
          <w:p w14:paraId="0374E46E" w14:textId="77777777" w:rsidR="00710A60" w:rsidRPr="005620D3" w:rsidRDefault="00710A60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</w:tcPr>
          <w:p w14:paraId="366C08C2" w14:textId="77777777" w:rsidR="00710A60" w:rsidRPr="005620D3" w:rsidRDefault="00710A60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10A60" w:rsidRPr="005620D3" w14:paraId="6B1BA926" w14:textId="77777777" w:rsidTr="00492E64">
        <w:trPr>
          <w:cantSplit/>
          <w:trHeight w:val="251"/>
          <w:jc w:val="center"/>
        </w:trPr>
        <w:tc>
          <w:tcPr>
            <w:tcW w:w="2119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5444E0D" w14:textId="3D54582D" w:rsidR="00710A60" w:rsidRDefault="009E23BD" w:rsidP="007B1182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ccompanying the person in community activities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ccompanying the person in community activities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4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8730B2F" w14:textId="77777777" w:rsidR="00710A60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09707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A6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A6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10A6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44265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10A6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10A6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10A6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2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080E857" w14:textId="77777777" w:rsidR="00710A60" w:rsidRPr="005620D3" w:rsidRDefault="00710A60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  <w:tcBorders>
              <w:bottom w:val="single" w:sz="4" w:space="0" w:color="A6A6A6" w:themeColor="background1" w:themeShade="A6"/>
            </w:tcBorders>
          </w:tcPr>
          <w:p w14:paraId="6C5DF20C" w14:textId="77777777" w:rsidR="00710A60" w:rsidRPr="005620D3" w:rsidRDefault="00710A60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C064D" w:rsidRPr="005620D3" w14:paraId="5F104FAE" w14:textId="77777777" w:rsidTr="00492E64">
        <w:trPr>
          <w:cantSplit/>
          <w:trHeight w:val="251"/>
          <w:jc w:val="center"/>
        </w:trPr>
        <w:tc>
          <w:tcPr>
            <w:tcW w:w="211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547C4D60" w14:textId="77777777" w:rsidR="00BC064D" w:rsidRDefault="00BC064D" w:rsidP="007B118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kes adjustments to the implementation of strategies to facilitate continued success.</w:t>
            </w:r>
          </w:p>
          <w:p w14:paraId="758AFE8D" w14:textId="4E37AC97" w:rsidR="00BC064D" w:rsidRDefault="00BC064D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192990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adjustments implemented. </w:t>
            </w:r>
          </w:p>
          <w:p w14:paraId="7054549E" w14:textId="77777777" w:rsidR="00BC064D" w:rsidRDefault="00BC064D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E3F12BA" w14:textId="77777777" w:rsidR="00BC064D" w:rsidRDefault="00BC064D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013F4F4B" w14:textId="44197268" w:rsidR="00BC064D" w:rsidRDefault="00BC064D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01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Add more fields as needed. </w:t>
            </w:r>
          </w:p>
        </w:tc>
        <w:tc>
          <w:tcPr>
            <w:tcW w:w="86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4D1A8AA" w14:textId="577CCC2A" w:rsidR="00BC064D" w:rsidRDefault="00AB0567" w:rsidP="00BC064D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29001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6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06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C06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03564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C064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C064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C064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A407959" w14:textId="1E952917" w:rsidR="00BC064D" w:rsidRPr="005620D3" w:rsidRDefault="00BC064D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67C0674" w14:textId="5B5624FB" w:rsidR="00BC064D" w:rsidRPr="005620D3" w:rsidRDefault="00BC064D" w:rsidP="00492E6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9D162C4" w14:textId="77777777" w:rsidR="00E846E3" w:rsidRDefault="00E846E3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D30022C" w14:textId="1A46D428" w:rsidR="005E5DF8" w:rsidRDefault="00B45252" w:rsidP="00953E09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lastRenderedPageBreak/>
        <w:t>Monitoring the Success of Strategies to Address Barriers</w:t>
      </w:r>
    </w:p>
    <w:p w14:paraId="43FB5951" w14:textId="5A79CA24" w:rsidR="001D51B1" w:rsidRPr="002E6418" w:rsidRDefault="001D51B1" w:rsidP="001D51B1">
      <w:pPr>
        <w:pStyle w:val="Heading4"/>
        <w:rPr>
          <w:color w:val="404040" w:themeColor="text1" w:themeTint="BF"/>
        </w:rPr>
      </w:pPr>
      <w:r w:rsidRPr="002E6418">
        <w:rPr>
          <w:color w:val="404040" w:themeColor="text1" w:themeTint="BF"/>
        </w:rPr>
        <w:t>Instance 1</w:t>
      </w:r>
      <w:r w:rsidR="0072248C">
        <w:rPr>
          <w:color w:val="404040" w:themeColor="text1" w:themeTint="BF"/>
        </w:rPr>
        <w:t>: Immediately after the implementation of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D51B1" w:rsidRPr="005620D3" w14:paraId="1042A761" w14:textId="77777777" w:rsidTr="00A045B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C9E4860" w14:textId="77777777" w:rsidR="001D51B1" w:rsidRPr="005620D3" w:rsidRDefault="001D51B1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F4B5D71" w14:textId="77777777" w:rsidR="001D51B1" w:rsidRPr="005620D3" w:rsidRDefault="001D51B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94CBEB3" w14:textId="77777777" w:rsidR="001D51B1" w:rsidRPr="005620D3" w:rsidRDefault="001D51B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03C9C3D" w14:textId="77777777" w:rsidR="001D51B1" w:rsidRPr="005620D3" w:rsidRDefault="001D51B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D51B1" w:rsidRPr="005620D3" w14:paraId="7EB97B18" w14:textId="77777777" w:rsidTr="00492E64">
        <w:trPr>
          <w:cantSplit/>
          <w:trHeight w:val="341"/>
          <w:jc w:val="center"/>
        </w:trPr>
        <w:tc>
          <w:tcPr>
            <w:tcW w:w="2149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66DB9680" w14:textId="5CB8C304" w:rsidR="001D51B1" w:rsidRPr="00111127" w:rsidRDefault="001D51B1" w:rsidP="007B1182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onitors the </w:t>
            </w:r>
            <w:r w:rsidR="00050A5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uccess of </w:t>
            </w:r>
            <w:r w:rsidR="002547F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</w:t>
            </w:r>
            <w:r w:rsidR="001111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="002547F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mplemented</w:t>
            </w:r>
            <w:r w:rsidR="00B0542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1129A6C9" w14:textId="77777777" w:rsidR="001D51B1" w:rsidRDefault="001D51B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5F03148" w14:textId="77777777" w:rsidR="001D51B1" w:rsidRPr="005620D3" w:rsidRDefault="001D51B1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tcBorders>
              <w:bottom w:val="single" w:sz="4" w:space="0" w:color="A6A6A6" w:themeColor="background1" w:themeShade="A6"/>
            </w:tcBorders>
          </w:tcPr>
          <w:p w14:paraId="6A9F5CD6" w14:textId="77777777" w:rsidR="001D51B1" w:rsidRPr="005620D3" w:rsidRDefault="001D51B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D51B1" w:rsidRPr="005620D3" w14:paraId="34E1579A" w14:textId="77777777" w:rsidTr="00492E64">
        <w:trPr>
          <w:cantSplit/>
          <w:trHeight w:val="34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CB44380" w14:textId="4C220DA6" w:rsidR="001D51B1" w:rsidRPr="00C26549" w:rsidRDefault="001D51B1" w:rsidP="007B1182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</w:t>
            </w:r>
            <w:r w:rsidR="001111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 activities and interactions after the implementation of strategies.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1A8E620A" w14:textId="77777777" w:rsidR="001D51B1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319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1B1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D51B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483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1B1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D51B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353D99F" w14:textId="77777777" w:rsidR="001D51B1" w:rsidRPr="005620D3" w:rsidRDefault="001D51B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2D08740" w14:textId="77777777" w:rsidR="001D51B1" w:rsidRPr="005620D3" w:rsidRDefault="001D51B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D51B1" w:rsidRPr="005620D3" w14:paraId="5D5572DC" w14:textId="77777777" w:rsidTr="00492E64">
        <w:trPr>
          <w:cantSplit/>
          <w:trHeight w:val="341"/>
          <w:jc w:val="center"/>
        </w:trPr>
        <w:tc>
          <w:tcPr>
            <w:tcW w:w="2149" w:type="pc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43EA6F02" w14:textId="4946CF7B" w:rsidR="001D51B1" w:rsidRDefault="00A62B20" w:rsidP="007B1182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tches the person’s behaviour after the implementation of strategies </w:t>
            </w:r>
          </w:p>
        </w:tc>
        <w:tc>
          <w:tcPr>
            <w:tcW w:w="793" w:type="pc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13B1852F" w14:textId="77777777" w:rsidR="001D51B1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0930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1B1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D51B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1403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1B1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D51B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</w:tcBorders>
            <w:shd w:val="clear" w:color="auto" w:fill="auto"/>
          </w:tcPr>
          <w:p w14:paraId="1C4F0D4E" w14:textId="77777777" w:rsidR="001D51B1" w:rsidRPr="005620D3" w:rsidRDefault="001D51B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tcBorders>
              <w:top w:val="single" w:sz="4" w:space="0" w:color="A6A6A6" w:themeColor="background1" w:themeShade="A6"/>
            </w:tcBorders>
          </w:tcPr>
          <w:p w14:paraId="1FBE29C7" w14:textId="77777777" w:rsidR="001D51B1" w:rsidRPr="005620D3" w:rsidRDefault="001D51B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D51B1" w:rsidRPr="005620D3" w14:paraId="21E2B348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244B46" w14:textId="5BAAA910" w:rsidR="001D51B1" w:rsidRDefault="00A62B20" w:rsidP="007B1182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ny immediate problems that they experience after the implementation of strategies</w:t>
            </w:r>
          </w:p>
        </w:tc>
        <w:tc>
          <w:tcPr>
            <w:tcW w:w="793" w:type="pct"/>
            <w:shd w:val="clear" w:color="auto" w:fill="auto"/>
          </w:tcPr>
          <w:p w14:paraId="35687EBE" w14:textId="77777777" w:rsidR="001D51B1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3732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1B1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D51B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843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D51B1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D51B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4D30F5A" w14:textId="77777777" w:rsidR="001D51B1" w:rsidRPr="005620D3" w:rsidRDefault="001D51B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009862" w14:textId="77777777" w:rsidR="001D51B1" w:rsidRPr="005620D3" w:rsidRDefault="001D51B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57FC5" w:rsidRPr="005620D3" w14:paraId="70803CAF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B8F5DD9" w14:textId="266E4355" w:rsidR="00B57FC5" w:rsidRDefault="00B57FC5" w:rsidP="007B1182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ny adjustments that they need</w:t>
            </w:r>
            <w:r w:rsidR="00846FC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facilitate the success of strategies</w:t>
            </w:r>
          </w:p>
        </w:tc>
        <w:tc>
          <w:tcPr>
            <w:tcW w:w="793" w:type="pct"/>
            <w:shd w:val="clear" w:color="auto" w:fill="auto"/>
          </w:tcPr>
          <w:p w14:paraId="361025B9" w14:textId="093A0E97" w:rsidR="00B57FC5" w:rsidRDefault="00AB0567" w:rsidP="00E846E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33626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FC5" w:rsidRPr="00E846E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57FC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82520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FC5" w:rsidRPr="00E846E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57FC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4840685" w14:textId="134E6AEF" w:rsidR="00B57FC5" w:rsidRPr="005620D3" w:rsidRDefault="00B57FC5" w:rsidP="00B57FC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FAEDC3" w14:textId="42690F84" w:rsidR="00B57FC5" w:rsidRPr="005620D3" w:rsidRDefault="00B57FC5" w:rsidP="00B57FC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57FC5" w:rsidRPr="005620D3" w14:paraId="4A55AF5C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FD47232" w14:textId="3CB476A0" w:rsidR="00B57FC5" w:rsidRDefault="00B57FC5" w:rsidP="007B1182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heir </w:t>
            </w:r>
            <w:r w:rsidR="00846FC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inding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using their organisation’s template for </w:t>
            </w:r>
            <w:r w:rsidR="00846FC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onitoring strateg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r the generic </w:t>
            </w:r>
            <w:r w:rsidR="00846FC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y monitoring for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emplate included in the workbook. </w:t>
            </w:r>
          </w:p>
          <w:p w14:paraId="542DCEF7" w14:textId="77777777" w:rsidR="00B57FC5" w:rsidRDefault="00B57FC5" w:rsidP="007B118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7C69BBA9" w14:textId="530C6E92" w:rsidR="00B57FC5" w:rsidRDefault="00AB0567" w:rsidP="007B1182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48097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FC5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B57FC5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B57FC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rganisation’s </w:t>
            </w:r>
            <w:r w:rsidR="00F458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y monitoring template</w:t>
            </w:r>
          </w:p>
          <w:p w14:paraId="7F512BBD" w14:textId="4E7701A1" w:rsidR="00B57FC5" w:rsidRPr="00123307" w:rsidRDefault="00AB0567" w:rsidP="007B1182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00631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FC5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B57FC5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B57FC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Generic </w:t>
            </w:r>
            <w:r w:rsidR="00F458F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rategy monitoring form</w:t>
            </w:r>
          </w:p>
        </w:tc>
        <w:tc>
          <w:tcPr>
            <w:tcW w:w="793" w:type="pct"/>
            <w:shd w:val="clear" w:color="auto" w:fill="auto"/>
          </w:tcPr>
          <w:p w14:paraId="680800D9" w14:textId="77777777" w:rsidR="00B57FC5" w:rsidRPr="005620D3" w:rsidRDefault="00AB0567" w:rsidP="00B57FC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8816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FC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57F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57F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52074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7FC5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57FC5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57FC5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615632B" w14:textId="77777777" w:rsidR="00B57FC5" w:rsidRPr="005620D3" w:rsidRDefault="00B57FC5" w:rsidP="00B57FC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8A3665" w14:textId="77777777" w:rsidR="00B57FC5" w:rsidRPr="005620D3" w:rsidRDefault="00B57FC5" w:rsidP="00B57FC5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80B0BEC" w14:textId="77777777" w:rsidR="00E846E3" w:rsidRDefault="00E846E3">
      <w:r>
        <w:br w:type="page"/>
      </w:r>
    </w:p>
    <w:p w14:paraId="66765FFB" w14:textId="5260C688" w:rsidR="00F458FF" w:rsidRPr="002E6418" w:rsidRDefault="00F458FF" w:rsidP="00F458FF">
      <w:pPr>
        <w:pStyle w:val="Heading4"/>
        <w:rPr>
          <w:color w:val="404040" w:themeColor="text1" w:themeTint="BF"/>
        </w:rPr>
      </w:pPr>
      <w:r w:rsidRPr="002E6418">
        <w:rPr>
          <w:color w:val="404040" w:themeColor="text1" w:themeTint="BF"/>
        </w:rPr>
        <w:lastRenderedPageBreak/>
        <w:t xml:space="preserve">Instance </w:t>
      </w:r>
      <w:r>
        <w:rPr>
          <w:color w:val="404040" w:themeColor="text1" w:themeTint="BF"/>
        </w:rPr>
        <w:t xml:space="preserve">2: </w:t>
      </w:r>
      <w:r w:rsidR="003E2B4A">
        <w:rPr>
          <w:color w:val="404040" w:themeColor="text1" w:themeTint="BF"/>
        </w:rPr>
        <w:t>A short period of time after the implementation of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F458FF" w:rsidRPr="005620D3" w14:paraId="1A2B7A9E" w14:textId="77777777" w:rsidTr="00A045B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64D0329" w14:textId="77777777" w:rsidR="00F458FF" w:rsidRPr="005620D3" w:rsidRDefault="00F458FF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37F3A13" w14:textId="77777777" w:rsidR="00F458FF" w:rsidRPr="005620D3" w:rsidRDefault="00F458FF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2E3C03F" w14:textId="77777777" w:rsidR="00F458FF" w:rsidRPr="005620D3" w:rsidRDefault="00F458FF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6530674" w14:textId="77777777" w:rsidR="00F458FF" w:rsidRPr="005620D3" w:rsidRDefault="00F458FF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458FF" w:rsidRPr="005620D3" w14:paraId="05A96B9C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10BB726" w14:textId="77777777" w:rsidR="00F458FF" w:rsidRPr="00111127" w:rsidRDefault="00F458FF" w:rsidP="007B1182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onitors the success of strategies implemented.</w:t>
            </w:r>
          </w:p>
        </w:tc>
        <w:tc>
          <w:tcPr>
            <w:tcW w:w="793" w:type="pct"/>
            <w:shd w:val="clear" w:color="auto" w:fill="auto"/>
          </w:tcPr>
          <w:p w14:paraId="097DE5AE" w14:textId="77777777" w:rsidR="00F458FF" w:rsidRDefault="00F458FF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DE0F284" w14:textId="77777777" w:rsidR="00F458FF" w:rsidRPr="005620D3" w:rsidRDefault="00F458FF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9C49588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458FF" w:rsidRPr="005620D3" w14:paraId="269A3327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91F40C" w14:textId="4496DE42" w:rsidR="00F458FF" w:rsidRPr="00C26549" w:rsidRDefault="00F458FF" w:rsidP="007B1182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activities and interactions</w:t>
            </w:r>
            <w:r w:rsidR="009B49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2D4C48ED" w14:textId="77777777" w:rsidR="00F458FF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6642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8FF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58FF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2816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8FF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58FF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967A65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E26DC7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458FF" w:rsidRPr="005620D3" w14:paraId="243033F0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4A91A11" w14:textId="5F9B47AD" w:rsidR="00F458FF" w:rsidRDefault="00F458FF" w:rsidP="007B1182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</w:t>
            </w:r>
            <w:r w:rsidR="009B49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659A8CF" w14:textId="77777777" w:rsidR="00F458FF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3391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8FF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58FF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5744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8FF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58FF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8ADF49A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48D84E5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458FF" w:rsidRPr="005620D3" w14:paraId="3B957A4F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845437E" w14:textId="71492645" w:rsidR="00F458FF" w:rsidRDefault="00F458FF" w:rsidP="007B1182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person about any </w:t>
            </w:r>
            <w:r w:rsidR="000F01E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w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roblems that they experience</w:t>
            </w:r>
            <w:r w:rsidR="009B49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lated to the implemented strategies</w:t>
            </w:r>
            <w:r w:rsidR="008A2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43B39A6" w14:textId="77777777" w:rsidR="00F458FF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7422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8FF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58FF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9571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8FF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58FF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F1F7F54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64942D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458FF" w:rsidRPr="005620D3" w14:paraId="2DD107B9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081FB1E" w14:textId="06652500" w:rsidR="00F458FF" w:rsidRDefault="00F458FF" w:rsidP="007B1182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person about any </w:t>
            </w:r>
            <w:r w:rsidR="009B49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ew barriers</w:t>
            </w:r>
            <w:r w:rsidR="008A2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encountered.</w:t>
            </w:r>
          </w:p>
        </w:tc>
        <w:tc>
          <w:tcPr>
            <w:tcW w:w="793" w:type="pct"/>
            <w:shd w:val="clear" w:color="auto" w:fill="auto"/>
          </w:tcPr>
          <w:p w14:paraId="458BA69C" w14:textId="77777777" w:rsidR="00F458FF" w:rsidRDefault="00AB0567" w:rsidP="009B49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13010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8FF" w:rsidRPr="009B498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58FF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6385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58FF" w:rsidRPr="009B498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458FF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9837A21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F0F417" w14:textId="77777777" w:rsidR="00F458FF" w:rsidRPr="005620D3" w:rsidRDefault="00F458FF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B498E" w:rsidRPr="005620D3" w14:paraId="2326D6CA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96AA397" w14:textId="1E4E2AE4" w:rsidR="009B498E" w:rsidRDefault="009B498E" w:rsidP="007B1182">
            <w:pPr>
              <w:pStyle w:val="ListParagraph"/>
              <w:numPr>
                <w:ilvl w:val="0"/>
                <w:numId w:val="3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ny adjustments that they need to facilitate the success of strategies</w:t>
            </w:r>
            <w:r w:rsidR="008A2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B12CA59" w14:textId="19C0072F" w:rsidR="009B498E" w:rsidRDefault="00AB0567" w:rsidP="009B49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98E" w:rsidRPr="009B498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B498E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29278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98E" w:rsidRPr="009B498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B498E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AE980C9" w14:textId="76E05A42" w:rsidR="009B498E" w:rsidRPr="005620D3" w:rsidRDefault="009B498E" w:rsidP="009B49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FE91A9" w14:textId="17F37B0F" w:rsidR="009B498E" w:rsidRPr="005620D3" w:rsidRDefault="009B498E" w:rsidP="009B49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B498E" w:rsidRPr="005620D3" w14:paraId="6EF9CE60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722173A" w14:textId="77777777" w:rsidR="009B498E" w:rsidRDefault="009B498E" w:rsidP="007B1182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heir findings using their organisation’s template for monitoring strategies or the generic strategy monitoring form template included in the workbook. </w:t>
            </w:r>
          </w:p>
          <w:p w14:paraId="01E1EFCE" w14:textId="77777777" w:rsidR="009B498E" w:rsidRDefault="009B498E" w:rsidP="007B118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53B95C3F" w14:textId="77777777" w:rsidR="009B498E" w:rsidRDefault="00AB0567" w:rsidP="007B1182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342829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98E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9B498E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B49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strategy monitoring template</w:t>
            </w:r>
          </w:p>
          <w:p w14:paraId="0914AF64" w14:textId="77777777" w:rsidR="009B498E" w:rsidRPr="00123307" w:rsidRDefault="00AB0567" w:rsidP="007B1182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488034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98E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9B498E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9B49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strategy monitoring form</w:t>
            </w:r>
          </w:p>
        </w:tc>
        <w:tc>
          <w:tcPr>
            <w:tcW w:w="793" w:type="pct"/>
            <w:shd w:val="clear" w:color="auto" w:fill="auto"/>
          </w:tcPr>
          <w:p w14:paraId="799932EA" w14:textId="77777777" w:rsidR="009B498E" w:rsidRPr="005620D3" w:rsidRDefault="00AB0567" w:rsidP="009B498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96865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98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B49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B49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89207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98E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B498E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B498E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54345EE" w14:textId="77777777" w:rsidR="009B498E" w:rsidRPr="005620D3" w:rsidRDefault="009B498E" w:rsidP="009B498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DE65F3" w14:textId="77777777" w:rsidR="009B498E" w:rsidRPr="005620D3" w:rsidRDefault="009B498E" w:rsidP="009B498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A99007F" w14:textId="77777777" w:rsidR="00461E30" w:rsidRDefault="00461E30">
      <w:r>
        <w:br w:type="page"/>
      </w:r>
    </w:p>
    <w:p w14:paraId="611514AF" w14:textId="0062E677" w:rsidR="00953E09" w:rsidRPr="003E28B0" w:rsidRDefault="00494BC4" w:rsidP="00953E09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lastRenderedPageBreak/>
        <w:t xml:space="preserve">Seeking Feedback </w:t>
      </w:r>
      <w:r w:rsidR="004144A4">
        <w:rPr>
          <w:color w:val="404040" w:themeColor="text1" w:themeTint="BF"/>
        </w:rPr>
        <w:t>on the Success of Implemented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9"/>
        <w:gridCol w:w="1430"/>
        <w:gridCol w:w="1779"/>
        <w:gridCol w:w="1791"/>
      </w:tblGrid>
      <w:tr w:rsidR="00953E09" w:rsidRPr="005620D3" w14:paraId="16917DF6" w14:textId="77777777" w:rsidTr="006A21EC">
        <w:trPr>
          <w:cantSplit/>
          <w:tblHeader/>
          <w:jc w:val="center"/>
        </w:trPr>
        <w:tc>
          <w:tcPr>
            <w:tcW w:w="2228" w:type="pct"/>
            <w:shd w:val="clear" w:color="auto" w:fill="F2F2F2" w:themeFill="background1" w:themeFillShade="F2"/>
          </w:tcPr>
          <w:p w14:paraId="00C77025" w14:textId="311114B4" w:rsidR="00953E09" w:rsidRPr="005620D3" w:rsidRDefault="00953E09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0A1D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meeting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E25E480" w14:textId="77777777" w:rsidR="00953E09" w:rsidRPr="005620D3" w:rsidRDefault="00953E09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86" w:type="pct"/>
            <w:shd w:val="clear" w:color="auto" w:fill="F2F2F2" w:themeFill="background1" w:themeFillShade="F2"/>
          </w:tcPr>
          <w:p w14:paraId="0EBBF106" w14:textId="77777777" w:rsidR="00953E09" w:rsidRPr="005620D3" w:rsidRDefault="00953E09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3" w:type="pct"/>
            <w:shd w:val="clear" w:color="auto" w:fill="F2F2F2" w:themeFill="background1" w:themeFillShade="F2"/>
          </w:tcPr>
          <w:p w14:paraId="5B1A2F32" w14:textId="77777777" w:rsidR="00953E09" w:rsidRPr="005620D3" w:rsidRDefault="00953E09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E2B4A" w:rsidRPr="005620D3" w14:paraId="063940B7" w14:textId="77777777" w:rsidTr="006A21EC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0C808149" w14:textId="559CD026" w:rsidR="003E2B4A" w:rsidRPr="005620D3" w:rsidRDefault="003E2B4A" w:rsidP="007B118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ets with their supervisor, the person with disability, and two other persons related to the care of the person with disability.</w:t>
            </w:r>
          </w:p>
        </w:tc>
        <w:tc>
          <w:tcPr>
            <w:tcW w:w="793" w:type="pct"/>
            <w:shd w:val="clear" w:color="auto" w:fill="auto"/>
          </w:tcPr>
          <w:p w14:paraId="38EC89EA" w14:textId="140895D4" w:rsidR="003E2B4A" w:rsidRPr="003E2B4A" w:rsidRDefault="00AB0567" w:rsidP="003E2B4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30444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B4A" w:rsidRPr="003E2B4A">
                  <w:rPr>
                    <w:rFonts w:ascii="Segoe UI Symbol" w:eastAsia="MS Gothic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B4A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8918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B4A" w:rsidRPr="003E2B4A">
                  <w:rPr>
                    <w:rFonts w:ascii="Segoe UI Symbol" w:eastAsia="MS Gothic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B4A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86" w:type="pct"/>
            <w:shd w:val="clear" w:color="auto" w:fill="auto"/>
          </w:tcPr>
          <w:p w14:paraId="657398EB" w14:textId="2868B118" w:rsidR="003E2B4A" w:rsidRPr="005620D3" w:rsidRDefault="003E2B4A" w:rsidP="00E846E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1EBE5114" w14:textId="535EBFB5" w:rsidR="003E2B4A" w:rsidRPr="005620D3" w:rsidRDefault="003E2B4A" w:rsidP="00E846E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2B4A" w:rsidRPr="005620D3" w14:paraId="33654FE7" w14:textId="77777777" w:rsidTr="006A21EC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7630B1F7" w14:textId="570F67AA" w:rsidR="003E2B4A" w:rsidRPr="005620D3" w:rsidRDefault="003E2B4A" w:rsidP="007B118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on the success of strategies in addressing barriers.</w:t>
            </w:r>
          </w:p>
        </w:tc>
        <w:tc>
          <w:tcPr>
            <w:tcW w:w="793" w:type="pct"/>
            <w:shd w:val="clear" w:color="auto" w:fill="auto"/>
          </w:tcPr>
          <w:p w14:paraId="4528525B" w14:textId="22054019" w:rsidR="003E2B4A" w:rsidRPr="003E2B4A" w:rsidRDefault="00AB0567" w:rsidP="003E2B4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71612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B4A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B4A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719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B4A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B4A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86" w:type="pct"/>
            <w:shd w:val="clear" w:color="auto" w:fill="auto"/>
          </w:tcPr>
          <w:p w14:paraId="36EC5031" w14:textId="3E78BDCC" w:rsidR="003E2B4A" w:rsidRPr="005620D3" w:rsidRDefault="003E2B4A" w:rsidP="00E846E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22CD2731" w14:textId="39161639" w:rsidR="003E2B4A" w:rsidRPr="005620D3" w:rsidRDefault="003E2B4A" w:rsidP="00E846E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2B4A" w:rsidRPr="005620D3" w14:paraId="37D3BDAC" w14:textId="77777777" w:rsidTr="006A21EC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179F8C38" w14:textId="7C3F72ED" w:rsidR="003E2B4A" w:rsidRDefault="003E2B4A" w:rsidP="007B118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their feedback on the success of strategies in addressing barriers.</w:t>
            </w:r>
          </w:p>
        </w:tc>
        <w:tc>
          <w:tcPr>
            <w:tcW w:w="793" w:type="pct"/>
            <w:shd w:val="clear" w:color="auto" w:fill="auto"/>
          </w:tcPr>
          <w:p w14:paraId="5ED2ED86" w14:textId="2D243F61" w:rsidR="003E2B4A" w:rsidRPr="003E2B4A" w:rsidRDefault="00AB0567" w:rsidP="003E2B4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2660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B4A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B4A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2089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B4A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B4A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86" w:type="pct"/>
            <w:shd w:val="clear" w:color="auto" w:fill="auto"/>
          </w:tcPr>
          <w:p w14:paraId="5CEF1BD3" w14:textId="62A046AD" w:rsidR="003E2B4A" w:rsidRPr="005620D3" w:rsidRDefault="003E2B4A" w:rsidP="00E846E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5C0B47F1" w14:textId="39C43DE7" w:rsidR="003E2B4A" w:rsidRPr="005620D3" w:rsidRDefault="003E2B4A" w:rsidP="00E846E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2B4A" w:rsidRPr="005620D3" w14:paraId="68CA0AFE" w14:textId="77777777" w:rsidTr="006A21EC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1C5E47BA" w14:textId="46A8783D" w:rsidR="003E2B4A" w:rsidRDefault="003E2B4A" w:rsidP="007B118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with disability for their feedback on the success of strategies in addressing barriers.</w:t>
            </w:r>
          </w:p>
        </w:tc>
        <w:tc>
          <w:tcPr>
            <w:tcW w:w="793" w:type="pct"/>
            <w:shd w:val="clear" w:color="auto" w:fill="auto"/>
          </w:tcPr>
          <w:p w14:paraId="67F26D41" w14:textId="37742170" w:rsidR="003E2B4A" w:rsidRPr="003E2B4A" w:rsidRDefault="00AB0567" w:rsidP="003E2B4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67792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B4A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B4A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300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E2B4A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E2B4A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86" w:type="pct"/>
            <w:shd w:val="clear" w:color="auto" w:fill="auto"/>
          </w:tcPr>
          <w:p w14:paraId="5A5649C7" w14:textId="7D33976E" w:rsidR="003E2B4A" w:rsidRPr="005620D3" w:rsidRDefault="003E2B4A" w:rsidP="00E846E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3B59381A" w14:textId="3F455DAF" w:rsidR="003E2B4A" w:rsidRPr="005620D3" w:rsidRDefault="003E2B4A" w:rsidP="00E846E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E2B4A" w:rsidRPr="005620D3" w14:paraId="3AF313EE" w14:textId="77777777" w:rsidTr="006A21EC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7246BB7B" w14:textId="03650BA6" w:rsidR="003E2B4A" w:rsidRDefault="003E2B4A" w:rsidP="007B118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s involved in the care of the person with disability for their feedback on the success of strategies in addressing barriers.</w:t>
            </w:r>
          </w:p>
        </w:tc>
        <w:tc>
          <w:tcPr>
            <w:tcW w:w="793" w:type="pct"/>
            <w:shd w:val="clear" w:color="auto" w:fill="auto"/>
          </w:tcPr>
          <w:p w14:paraId="1E93502D" w14:textId="78FBC2D8" w:rsidR="003E2B4A" w:rsidRPr="003E2B4A" w:rsidRDefault="003E2B4A" w:rsidP="003E2B4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86" w:type="pct"/>
            <w:shd w:val="clear" w:color="auto" w:fill="auto"/>
          </w:tcPr>
          <w:p w14:paraId="147796CE" w14:textId="23792135" w:rsidR="003E2B4A" w:rsidRPr="005620D3" w:rsidRDefault="003E2B4A" w:rsidP="00E846E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3" w:type="pct"/>
          </w:tcPr>
          <w:p w14:paraId="4AE1291D" w14:textId="7514366E" w:rsidR="003E2B4A" w:rsidRPr="005620D3" w:rsidRDefault="003E2B4A" w:rsidP="00E846E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53E09" w:rsidRPr="005620D3" w14:paraId="2291C5C3" w14:textId="77777777" w:rsidTr="006A21EC">
        <w:trPr>
          <w:cantSplit/>
          <w:trHeight w:val="251"/>
          <w:jc w:val="center"/>
        </w:trPr>
        <w:tc>
          <w:tcPr>
            <w:tcW w:w="2228" w:type="pct"/>
            <w:shd w:val="clear" w:color="auto" w:fill="auto"/>
          </w:tcPr>
          <w:p w14:paraId="5D7454CA" w14:textId="6B545C92" w:rsidR="00953E09" w:rsidRPr="002D7041" w:rsidRDefault="000B3667" w:rsidP="007B11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erson A: 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51C3BE23" w14:textId="75DB8199" w:rsidR="000B3667" w:rsidRPr="002D7041" w:rsidRDefault="000B3667" w:rsidP="007B11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involvement in the care of the person with disability:</w:t>
            </w:r>
          </w:p>
          <w:p w14:paraId="52E5BEF2" w14:textId="6C0D1E82" w:rsidR="00953E09" w:rsidRPr="00795CDB" w:rsidRDefault="000B3667" w:rsidP="007B11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2DB2387" w14:textId="77777777" w:rsidR="00953E09" w:rsidRPr="005620D3" w:rsidRDefault="00AB0567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236341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3E0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3E0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3E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9279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3E0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3E0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3E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86" w:type="pct"/>
            <w:shd w:val="clear" w:color="auto" w:fill="auto"/>
          </w:tcPr>
          <w:p w14:paraId="3BEED52C" w14:textId="77777777" w:rsidR="00953E09" w:rsidRPr="005620D3" w:rsidRDefault="00953E09" w:rsidP="00E846E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5474DEBC" w14:textId="77777777" w:rsidR="00953E09" w:rsidRPr="005620D3" w:rsidRDefault="00953E09" w:rsidP="00E846E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53E09" w:rsidRPr="005620D3" w14:paraId="045DD046" w14:textId="77777777" w:rsidTr="006A21EC">
        <w:trPr>
          <w:cantSplit/>
          <w:trHeight w:val="251"/>
          <w:jc w:val="center"/>
        </w:trPr>
        <w:tc>
          <w:tcPr>
            <w:tcW w:w="2228" w:type="pct"/>
            <w:shd w:val="clear" w:color="auto" w:fill="auto"/>
          </w:tcPr>
          <w:p w14:paraId="1047BF61" w14:textId="48CD272F" w:rsidR="000B3667" w:rsidRPr="002D7041" w:rsidRDefault="000B3667" w:rsidP="007B118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erson B: 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2B859719" w14:textId="77777777" w:rsidR="000B3667" w:rsidRPr="002D7041" w:rsidRDefault="000B3667" w:rsidP="007B11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involvement in the care of the person with disability:</w:t>
            </w:r>
          </w:p>
          <w:p w14:paraId="757901F5" w14:textId="562E4BC1" w:rsidR="00953E09" w:rsidRPr="00795CDB" w:rsidRDefault="000B3667" w:rsidP="007B11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E4D15A1" w14:textId="77777777" w:rsidR="00953E09" w:rsidRPr="005620D3" w:rsidRDefault="00AB0567" w:rsidP="006A21E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04680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3E0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3E0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3E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56461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3E09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53E09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53E09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86" w:type="pct"/>
            <w:shd w:val="clear" w:color="auto" w:fill="auto"/>
          </w:tcPr>
          <w:p w14:paraId="2E43A49F" w14:textId="77777777" w:rsidR="00953E09" w:rsidRPr="005620D3" w:rsidRDefault="00953E09" w:rsidP="00E846E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740F2726" w14:textId="77777777" w:rsidR="00953E09" w:rsidRPr="005620D3" w:rsidRDefault="00953E09" w:rsidP="00E846E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7229C" w:rsidRPr="005620D3" w14:paraId="56305E23" w14:textId="77777777" w:rsidTr="006A21EC">
        <w:trPr>
          <w:cantSplit/>
          <w:trHeight w:val="251"/>
          <w:jc w:val="center"/>
        </w:trPr>
        <w:tc>
          <w:tcPr>
            <w:tcW w:w="2228" w:type="pct"/>
            <w:shd w:val="clear" w:color="auto" w:fill="auto"/>
          </w:tcPr>
          <w:p w14:paraId="3F025EF6" w14:textId="1AA63852" w:rsidR="0007229C" w:rsidRDefault="0007229C" w:rsidP="007B1182">
            <w:pPr>
              <w:pStyle w:val="ListParagraph"/>
              <w:numPr>
                <w:ilvl w:val="0"/>
                <w:numId w:val="34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469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meeting using their organisation’s meeting minutes template or the generic meeting minutes template included in the workbook.</w:t>
            </w:r>
          </w:p>
          <w:p w14:paraId="5901D2A4" w14:textId="77777777" w:rsidR="0007229C" w:rsidRDefault="0007229C" w:rsidP="007B1182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469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746C0145" w14:textId="77777777" w:rsidR="0007229C" w:rsidRDefault="00AB0567" w:rsidP="007B1182">
            <w:pPr>
              <w:pStyle w:val="ListParagraph"/>
              <w:tabs>
                <w:tab w:val="left" w:pos="180"/>
              </w:tabs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86081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229C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7229C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722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meeting minutes template</w:t>
            </w:r>
          </w:p>
          <w:p w14:paraId="602B7C8F" w14:textId="7CF29B60" w:rsidR="0007229C" w:rsidRDefault="00AB0567" w:rsidP="007B1182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8835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229C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7229C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7229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meeting minutes template</w:t>
            </w:r>
          </w:p>
        </w:tc>
        <w:tc>
          <w:tcPr>
            <w:tcW w:w="793" w:type="pct"/>
            <w:shd w:val="clear" w:color="auto" w:fill="auto"/>
          </w:tcPr>
          <w:p w14:paraId="7F566578" w14:textId="6AFC1900" w:rsidR="0007229C" w:rsidRDefault="00AB0567" w:rsidP="0007229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10133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229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2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2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44293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229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7229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7229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86" w:type="pct"/>
            <w:shd w:val="clear" w:color="auto" w:fill="auto"/>
          </w:tcPr>
          <w:p w14:paraId="307F9F89" w14:textId="1D639B04" w:rsidR="0007229C" w:rsidRPr="005620D3" w:rsidRDefault="0007229C" w:rsidP="00E846E3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2B1816D3" w14:textId="113EB123" w:rsidR="0007229C" w:rsidRPr="005620D3" w:rsidRDefault="0007229C" w:rsidP="00E846E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B504380" w14:textId="77777777" w:rsidR="005E75F4" w:rsidRDefault="00013528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15401423" w14:textId="7941FDF1" w:rsidR="005E75F4" w:rsidRDefault="005E75F4" w:rsidP="005E75F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p w14:paraId="623FC106" w14:textId="77777777" w:rsidR="00451471" w:rsidRPr="003E28B0" w:rsidRDefault="00451471" w:rsidP="00451471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3E28B0">
        <w:rPr>
          <w:color w:val="404040" w:themeColor="text1" w:themeTint="BF"/>
        </w:rPr>
        <w:t xml:space="preserve">Supporting </w:t>
      </w:r>
      <w:r>
        <w:rPr>
          <w:color w:val="404040" w:themeColor="text1" w:themeTint="BF"/>
        </w:rPr>
        <w:t>the Person to Implement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1558"/>
        <w:gridCol w:w="1843"/>
        <w:gridCol w:w="1795"/>
      </w:tblGrid>
      <w:tr w:rsidR="001534F3" w:rsidRPr="005620D3" w14:paraId="71FBA642" w14:textId="77777777" w:rsidTr="00A36344">
        <w:trPr>
          <w:cantSplit/>
          <w:tblHeader/>
          <w:jc w:val="center"/>
        </w:trPr>
        <w:tc>
          <w:tcPr>
            <w:tcW w:w="2119" w:type="pct"/>
            <w:shd w:val="clear" w:color="auto" w:fill="F2F2F2" w:themeFill="background1" w:themeFillShade="F2"/>
          </w:tcPr>
          <w:p w14:paraId="1F9CCE2B" w14:textId="77777777" w:rsidR="001534F3" w:rsidRPr="005620D3" w:rsidRDefault="001534F3" w:rsidP="00A3634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64" w:type="pct"/>
            <w:shd w:val="clear" w:color="auto" w:fill="F2F2F2" w:themeFill="background1" w:themeFillShade="F2"/>
          </w:tcPr>
          <w:p w14:paraId="5D9E0523" w14:textId="77777777" w:rsidR="001534F3" w:rsidRPr="005620D3" w:rsidRDefault="001534F3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2" w:type="pct"/>
            <w:shd w:val="clear" w:color="auto" w:fill="F2F2F2" w:themeFill="background1" w:themeFillShade="F2"/>
          </w:tcPr>
          <w:p w14:paraId="1237EE6D" w14:textId="77777777" w:rsidR="001534F3" w:rsidRPr="005620D3" w:rsidRDefault="001534F3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5" w:type="pct"/>
            <w:shd w:val="clear" w:color="auto" w:fill="F2F2F2" w:themeFill="background1" w:themeFillShade="F2"/>
          </w:tcPr>
          <w:p w14:paraId="06C295DB" w14:textId="77777777" w:rsidR="001534F3" w:rsidRPr="005620D3" w:rsidRDefault="001534F3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534F3" w:rsidRPr="005620D3" w14:paraId="692D46B5" w14:textId="77777777" w:rsidTr="00A36344">
        <w:trPr>
          <w:cantSplit/>
          <w:trHeight w:val="341"/>
          <w:jc w:val="center"/>
        </w:trPr>
        <w:tc>
          <w:tcPr>
            <w:tcW w:w="2119" w:type="pct"/>
            <w:shd w:val="clear" w:color="auto" w:fill="auto"/>
          </w:tcPr>
          <w:p w14:paraId="5E26188D" w14:textId="77777777" w:rsidR="001534F3" w:rsidRDefault="001534F3" w:rsidP="007B1182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upports the person in implementing strategies to address barriers based on their individualised plan and preferences.</w:t>
            </w:r>
          </w:p>
          <w:p w14:paraId="7688CCAF" w14:textId="77777777" w:rsidR="001534F3" w:rsidRDefault="001534F3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192990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strategies implemented. These strategies must be based on the individualised plan of the person with disability.</w:t>
            </w:r>
          </w:p>
          <w:p w14:paraId="79215240" w14:textId="77777777" w:rsidR="001534F3" w:rsidRPr="009E23BD" w:rsidRDefault="001534F3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Cs/>
                <w:i/>
                <w:iCs/>
                <w:color w:val="D73329"/>
                <w:sz w:val="18"/>
                <w:szCs w:val="18"/>
              </w:rPr>
            </w:pPr>
            <w:r w:rsidRPr="009E23BD">
              <w:rPr>
                <w:rFonts w:ascii="Arial" w:hAnsi="Arial" w:cs="Arial"/>
                <w:bCs/>
                <w:i/>
                <w:iCs/>
                <w:color w:val="404040" w:themeColor="text1" w:themeTint="BF"/>
                <w:sz w:val="18"/>
                <w:szCs w:val="18"/>
              </w:rPr>
              <w:t>Add additional fields for strategies, if necessary.</w:t>
            </w:r>
          </w:p>
        </w:tc>
        <w:tc>
          <w:tcPr>
            <w:tcW w:w="864" w:type="pct"/>
            <w:shd w:val="clear" w:color="auto" w:fill="auto"/>
          </w:tcPr>
          <w:p w14:paraId="0E5D6B0C" w14:textId="77777777" w:rsidR="001534F3" w:rsidRPr="005620D3" w:rsidRDefault="001534F3" w:rsidP="00A36344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2" w:type="pct"/>
            <w:shd w:val="clear" w:color="auto" w:fill="auto"/>
          </w:tcPr>
          <w:p w14:paraId="30E06056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5" w:type="pct"/>
          </w:tcPr>
          <w:p w14:paraId="2ADC86D4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534F3" w:rsidRPr="005620D3" w14:paraId="44D2ECF8" w14:textId="77777777" w:rsidTr="00A3634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08FE89D7" w14:textId="77777777" w:rsidR="001534F3" w:rsidRDefault="001534F3" w:rsidP="007B1182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upports the person in implementing strategy 1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vide alternative options for participati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vide alternative options for participati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, by doing the following:</w:t>
            </w:r>
          </w:p>
          <w:p w14:paraId="27FAA8CA" w14:textId="77777777" w:rsidR="001534F3" w:rsidRPr="002D7041" w:rsidRDefault="001534F3" w:rsidP="007B1182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The assessor must contextualise the sub-criteria below based on the strategy found in the person’s individualised plan.</w:t>
            </w:r>
          </w:p>
        </w:tc>
        <w:tc>
          <w:tcPr>
            <w:tcW w:w="864" w:type="pct"/>
            <w:shd w:val="clear" w:color="auto" w:fill="auto"/>
          </w:tcPr>
          <w:p w14:paraId="562A2340" w14:textId="5DAE8E20" w:rsidR="001534F3" w:rsidRPr="005620D3" w:rsidRDefault="001534F3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2" w:type="pct"/>
            <w:shd w:val="clear" w:color="auto" w:fill="auto"/>
          </w:tcPr>
          <w:p w14:paraId="29972E3C" w14:textId="326C4E55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5" w:type="pct"/>
          </w:tcPr>
          <w:p w14:paraId="27D5816D" w14:textId="0C54F5F4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534F3" w:rsidRPr="005620D3" w14:paraId="1C815DE1" w14:textId="77777777" w:rsidTr="00A3634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6AD9ACAD" w14:textId="77777777" w:rsidR="001534F3" w:rsidRPr="002D7041" w:rsidRDefault="001534F3" w:rsidP="007B1182">
            <w:pPr>
              <w:pStyle w:val="ListParagraph"/>
              <w:numPr>
                <w:ilvl w:val="1"/>
                <w:numId w:val="4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Providing the person with information on other community options for participation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 xml:space="preserve">Providing the person with information on other community options for participation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4" w:type="pct"/>
            <w:shd w:val="clear" w:color="auto" w:fill="auto"/>
          </w:tcPr>
          <w:p w14:paraId="3BC246BC" w14:textId="77777777" w:rsidR="001534F3" w:rsidRPr="00A67FBD" w:rsidRDefault="00AB0567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4860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A67F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A67FB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70704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A67FB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A67FB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2" w:type="pct"/>
            <w:shd w:val="clear" w:color="auto" w:fill="auto"/>
          </w:tcPr>
          <w:p w14:paraId="272064B4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</w:tcPr>
          <w:p w14:paraId="20C40F08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34F3" w:rsidRPr="005620D3" w14:paraId="59535B31" w14:textId="77777777" w:rsidTr="00A3634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29FB4E84" w14:textId="77777777" w:rsidR="001534F3" w:rsidRPr="002D7041" w:rsidRDefault="001534F3" w:rsidP="007B1182">
            <w:pPr>
              <w:pStyle w:val="ListParagraph"/>
              <w:numPr>
                <w:ilvl w:val="1"/>
                <w:numId w:val="45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ntacting persons/organisations/groups that can help the person to address barrier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ntacting persons/organisations/groups that can help the person to address barrier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4" w:type="pct"/>
            <w:shd w:val="clear" w:color="auto" w:fill="auto"/>
          </w:tcPr>
          <w:p w14:paraId="28FFE643" w14:textId="0E9E5DBB" w:rsidR="001534F3" w:rsidRPr="005620D3" w:rsidRDefault="00AB0567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47481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3A1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34F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1412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34F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2" w:type="pct"/>
            <w:shd w:val="clear" w:color="auto" w:fill="auto"/>
          </w:tcPr>
          <w:p w14:paraId="7C3156AD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</w:tcPr>
          <w:p w14:paraId="0BD72FD9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691A70E" w14:textId="77777777" w:rsidR="00B63A19" w:rsidRDefault="00B63A19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3"/>
        <w:gridCol w:w="1558"/>
        <w:gridCol w:w="1843"/>
        <w:gridCol w:w="1795"/>
      </w:tblGrid>
      <w:tr w:rsidR="00B63A19" w:rsidRPr="005620D3" w14:paraId="0B2BD7D3" w14:textId="77777777" w:rsidTr="00E51455">
        <w:trPr>
          <w:cantSplit/>
          <w:tblHeader/>
          <w:jc w:val="center"/>
        </w:trPr>
        <w:tc>
          <w:tcPr>
            <w:tcW w:w="2119" w:type="pct"/>
            <w:shd w:val="clear" w:color="auto" w:fill="F2F2F2" w:themeFill="background1" w:themeFillShade="F2"/>
          </w:tcPr>
          <w:p w14:paraId="4624A5A7" w14:textId="77777777" w:rsidR="00B63A19" w:rsidRPr="005620D3" w:rsidRDefault="00B63A19" w:rsidP="00E5145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is workplace task:</w:t>
            </w:r>
          </w:p>
        </w:tc>
        <w:tc>
          <w:tcPr>
            <w:tcW w:w="864" w:type="pct"/>
            <w:shd w:val="clear" w:color="auto" w:fill="F2F2F2" w:themeFill="background1" w:themeFillShade="F2"/>
          </w:tcPr>
          <w:p w14:paraId="06F3D927" w14:textId="77777777" w:rsidR="00B63A19" w:rsidRPr="005620D3" w:rsidRDefault="00B63A19" w:rsidP="00E514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2" w:type="pct"/>
            <w:shd w:val="clear" w:color="auto" w:fill="F2F2F2" w:themeFill="background1" w:themeFillShade="F2"/>
          </w:tcPr>
          <w:p w14:paraId="53DE6CB5" w14:textId="77777777" w:rsidR="00B63A19" w:rsidRPr="005620D3" w:rsidRDefault="00B63A19" w:rsidP="00E514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5" w:type="pct"/>
            <w:shd w:val="clear" w:color="auto" w:fill="F2F2F2" w:themeFill="background1" w:themeFillShade="F2"/>
          </w:tcPr>
          <w:p w14:paraId="16FD36CB" w14:textId="77777777" w:rsidR="00B63A19" w:rsidRPr="005620D3" w:rsidRDefault="00B63A19" w:rsidP="00E5145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534F3" w:rsidRPr="005620D3" w14:paraId="16AC03E9" w14:textId="77777777" w:rsidTr="00A3634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6DDE4BF4" w14:textId="77777777" w:rsidR="001534F3" w:rsidRDefault="001534F3" w:rsidP="007B1182">
            <w:pPr>
              <w:pStyle w:val="ListParagraph"/>
              <w:numPr>
                <w:ilvl w:val="0"/>
                <w:numId w:val="4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upports the person in implementing strategy 2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ccess opportunities that are within the person's comfort zone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ccess opportunities that are within the person's comfort zon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by doing the following:</w:t>
            </w:r>
          </w:p>
          <w:p w14:paraId="0414B1BA" w14:textId="77777777" w:rsidR="001534F3" w:rsidRPr="002D7041" w:rsidRDefault="001534F3" w:rsidP="007B1182">
            <w:pPr>
              <w:pStyle w:val="ListParagraph"/>
              <w:tabs>
                <w:tab w:val="left" w:pos="180"/>
              </w:tabs>
              <w:ind w:left="1434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>The assessor must contextualise the sub-criteria below based on the strategy found in the person’s individualised plan.</w:t>
            </w:r>
          </w:p>
        </w:tc>
        <w:tc>
          <w:tcPr>
            <w:tcW w:w="864" w:type="pct"/>
            <w:shd w:val="clear" w:color="auto" w:fill="auto"/>
          </w:tcPr>
          <w:p w14:paraId="28F2D735" w14:textId="34FF00F2" w:rsidR="001534F3" w:rsidRPr="005620D3" w:rsidRDefault="001534F3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2" w:type="pct"/>
            <w:shd w:val="clear" w:color="auto" w:fill="auto"/>
          </w:tcPr>
          <w:p w14:paraId="0736CD4C" w14:textId="71F3E758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5" w:type="pct"/>
          </w:tcPr>
          <w:p w14:paraId="5C6E8332" w14:textId="0C8F5671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534F3" w:rsidRPr="005620D3" w14:paraId="392DDFD4" w14:textId="77777777" w:rsidTr="00A36344">
        <w:trPr>
          <w:cantSplit/>
          <w:trHeight w:val="251"/>
          <w:jc w:val="center"/>
        </w:trPr>
        <w:tc>
          <w:tcPr>
            <w:tcW w:w="2119" w:type="pct"/>
            <w:shd w:val="clear" w:color="auto" w:fill="auto"/>
          </w:tcPr>
          <w:p w14:paraId="601EC6F4" w14:textId="77777777" w:rsidR="001534F3" w:rsidRPr="005620D3" w:rsidRDefault="001534F3" w:rsidP="007B1182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viding access to smaller social groups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viding access to smaller social groups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4" w:type="pct"/>
            <w:shd w:val="clear" w:color="auto" w:fill="auto"/>
          </w:tcPr>
          <w:p w14:paraId="17C35928" w14:textId="77777777" w:rsidR="001534F3" w:rsidRDefault="00AB0567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05774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34F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458775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34F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2" w:type="pct"/>
            <w:shd w:val="clear" w:color="auto" w:fill="auto"/>
          </w:tcPr>
          <w:p w14:paraId="3C401731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</w:tcPr>
          <w:p w14:paraId="01C68D78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34F3" w:rsidRPr="005620D3" w14:paraId="2A187436" w14:textId="77777777" w:rsidTr="00A36344">
        <w:trPr>
          <w:cantSplit/>
          <w:trHeight w:val="251"/>
          <w:jc w:val="center"/>
        </w:trPr>
        <w:tc>
          <w:tcPr>
            <w:tcW w:w="2119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2FF09A71" w14:textId="77777777" w:rsidR="001534F3" w:rsidRDefault="001534F3" w:rsidP="007B1182">
            <w:pPr>
              <w:pStyle w:val="ListParagraph"/>
              <w:numPr>
                <w:ilvl w:val="0"/>
                <w:numId w:val="47"/>
              </w:numPr>
              <w:tabs>
                <w:tab w:val="left" w:pos="180"/>
              </w:tabs>
              <w:ind w:left="215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ccompanying the person in community activities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ccompanying the person in community activities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864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3C61A40A" w14:textId="77777777" w:rsidR="001534F3" w:rsidRDefault="00AB0567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28445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34F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26518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34F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2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08DED5F3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  <w:tcBorders>
              <w:bottom w:val="single" w:sz="4" w:space="0" w:color="A6A6A6" w:themeColor="background1" w:themeShade="A6"/>
            </w:tcBorders>
          </w:tcPr>
          <w:p w14:paraId="67C2753C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534F3" w:rsidRPr="005620D3" w14:paraId="45BB3D62" w14:textId="77777777" w:rsidTr="00A36344">
        <w:trPr>
          <w:cantSplit/>
          <w:trHeight w:val="251"/>
          <w:jc w:val="center"/>
        </w:trPr>
        <w:tc>
          <w:tcPr>
            <w:tcW w:w="211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72F074C" w14:textId="77777777" w:rsidR="001534F3" w:rsidRDefault="001534F3" w:rsidP="007B1182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akes adjustments to the implementation of strategies to facilitate continued success.</w:t>
            </w:r>
          </w:p>
          <w:p w14:paraId="3237B39F" w14:textId="77777777" w:rsidR="001534F3" w:rsidRDefault="001534F3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b/>
                <w:color w:val="D73329"/>
                <w:sz w:val="18"/>
                <w:szCs w:val="18"/>
              </w:rPr>
            </w:pPr>
            <w:r w:rsidRPr="00192990"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The assessor to record the </w:t>
            </w:r>
            <w:r>
              <w:rPr>
                <w:rFonts w:ascii="Arial" w:hAnsi="Arial" w:cs="Arial"/>
                <w:b/>
                <w:color w:val="D73329"/>
                <w:sz w:val="18"/>
                <w:szCs w:val="18"/>
              </w:rPr>
              <w:t xml:space="preserve">adjustments implemented. </w:t>
            </w:r>
          </w:p>
          <w:p w14:paraId="1DF29967" w14:textId="77777777" w:rsidR="001534F3" w:rsidRDefault="001534F3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EF3D88F" w14:textId="77777777" w:rsidR="001534F3" w:rsidRDefault="001534F3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BC7E57A" w14:textId="77777777" w:rsidR="001534F3" w:rsidRDefault="001534F3" w:rsidP="007B1182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F6012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 xml:space="preserve">Add more fields as needed. </w:t>
            </w:r>
          </w:p>
        </w:tc>
        <w:tc>
          <w:tcPr>
            <w:tcW w:w="864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6EBB5927" w14:textId="77777777" w:rsidR="001534F3" w:rsidRDefault="00AB0567" w:rsidP="00A36344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29322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34F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67700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34F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534F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1534F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2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458134C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5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1E91443" w14:textId="77777777" w:rsidR="001534F3" w:rsidRPr="005620D3" w:rsidRDefault="001534F3" w:rsidP="00A36344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09D29F7" w14:textId="77777777" w:rsidR="000A5A65" w:rsidRDefault="000A5A65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FBEF2F8" w14:textId="51469910" w:rsidR="00451471" w:rsidRDefault="00451471" w:rsidP="00451471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lastRenderedPageBreak/>
        <w:t>Monitoring the Success of Strategies to Address Barriers</w:t>
      </w:r>
    </w:p>
    <w:p w14:paraId="4B7BCFA9" w14:textId="77777777" w:rsidR="00451471" w:rsidRPr="002E6418" w:rsidRDefault="00451471" w:rsidP="00451471">
      <w:pPr>
        <w:pStyle w:val="Heading4"/>
        <w:rPr>
          <w:color w:val="404040" w:themeColor="text1" w:themeTint="BF"/>
        </w:rPr>
      </w:pPr>
      <w:r w:rsidRPr="002E6418">
        <w:rPr>
          <w:color w:val="404040" w:themeColor="text1" w:themeTint="BF"/>
        </w:rPr>
        <w:t>Instance 1</w:t>
      </w:r>
      <w:r>
        <w:rPr>
          <w:color w:val="404040" w:themeColor="text1" w:themeTint="BF"/>
        </w:rPr>
        <w:t>: Immediately after the implementation of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51471" w:rsidRPr="005620D3" w14:paraId="67E32910" w14:textId="77777777" w:rsidTr="00A045B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7DA6FBE" w14:textId="77777777" w:rsidR="00451471" w:rsidRPr="005620D3" w:rsidRDefault="00451471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1FDB4B3" w14:textId="77777777" w:rsidR="00451471" w:rsidRPr="005620D3" w:rsidRDefault="0045147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D0A075A" w14:textId="77777777" w:rsidR="00451471" w:rsidRPr="005620D3" w:rsidRDefault="0045147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4C8D6BF" w14:textId="77777777" w:rsidR="00451471" w:rsidRPr="005620D3" w:rsidRDefault="0045147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51471" w:rsidRPr="005620D3" w14:paraId="37314862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AB3630" w14:textId="77777777" w:rsidR="00451471" w:rsidRPr="00111127" w:rsidRDefault="00451471" w:rsidP="007B118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onitors the success of strategies implemented.</w:t>
            </w:r>
          </w:p>
        </w:tc>
        <w:tc>
          <w:tcPr>
            <w:tcW w:w="793" w:type="pct"/>
            <w:shd w:val="clear" w:color="auto" w:fill="auto"/>
          </w:tcPr>
          <w:p w14:paraId="134A8E15" w14:textId="77777777" w:rsidR="00451471" w:rsidRDefault="0045147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E396969" w14:textId="77777777" w:rsidR="00451471" w:rsidRPr="005620D3" w:rsidRDefault="00451471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B8DBA4F" w14:textId="77777777" w:rsidR="00451471" w:rsidRPr="005620D3" w:rsidRDefault="0045147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51471" w:rsidRPr="005620D3" w14:paraId="7C6C00B3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B2AFCA" w14:textId="77777777" w:rsidR="00451471" w:rsidRPr="00C26549" w:rsidRDefault="00451471" w:rsidP="007B118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activities and interactions after the implementation of strategies.</w:t>
            </w:r>
          </w:p>
        </w:tc>
        <w:tc>
          <w:tcPr>
            <w:tcW w:w="793" w:type="pct"/>
            <w:shd w:val="clear" w:color="auto" w:fill="auto"/>
          </w:tcPr>
          <w:p w14:paraId="7A0ED091" w14:textId="77777777" w:rsidR="00451471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45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053848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5643201" w14:textId="77777777" w:rsidR="00451471" w:rsidRPr="005620D3" w:rsidRDefault="0045147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DF166D" w14:textId="77777777" w:rsidR="00451471" w:rsidRPr="005620D3" w:rsidRDefault="00451471" w:rsidP="005465E7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7DD28EBF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663E091" w14:textId="77777777" w:rsidR="00451471" w:rsidRDefault="00451471" w:rsidP="007B118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tches the person’s behaviour after the implementation of strategies </w:t>
            </w:r>
          </w:p>
        </w:tc>
        <w:tc>
          <w:tcPr>
            <w:tcW w:w="793" w:type="pct"/>
            <w:shd w:val="clear" w:color="auto" w:fill="auto"/>
          </w:tcPr>
          <w:p w14:paraId="50AAF929" w14:textId="77777777" w:rsidR="00451471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073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9778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A25759B" w14:textId="77777777" w:rsidR="00451471" w:rsidRPr="005620D3" w:rsidRDefault="0045147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A1DA1BD" w14:textId="77777777" w:rsidR="00451471" w:rsidRPr="005620D3" w:rsidRDefault="00451471" w:rsidP="005465E7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4F8DE32F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1BB3358" w14:textId="77777777" w:rsidR="00451471" w:rsidRDefault="00451471" w:rsidP="007B118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ny immediate problems that they experience after the implementation of strategies</w:t>
            </w:r>
          </w:p>
        </w:tc>
        <w:tc>
          <w:tcPr>
            <w:tcW w:w="793" w:type="pct"/>
            <w:shd w:val="clear" w:color="auto" w:fill="auto"/>
          </w:tcPr>
          <w:p w14:paraId="55AD777B" w14:textId="77777777" w:rsidR="00451471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1050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546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ACD9294" w14:textId="77777777" w:rsidR="00451471" w:rsidRPr="005620D3" w:rsidRDefault="0045147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B7D435C" w14:textId="77777777" w:rsidR="00451471" w:rsidRPr="005620D3" w:rsidRDefault="0045147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491759D9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15155D9" w14:textId="77777777" w:rsidR="00451471" w:rsidRDefault="00451471" w:rsidP="007B118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ny adjustments that they need to facilitate the success of strategies</w:t>
            </w:r>
          </w:p>
        </w:tc>
        <w:tc>
          <w:tcPr>
            <w:tcW w:w="793" w:type="pct"/>
            <w:shd w:val="clear" w:color="auto" w:fill="auto"/>
          </w:tcPr>
          <w:p w14:paraId="78571C27" w14:textId="77777777" w:rsidR="00451471" w:rsidRDefault="00AB0567" w:rsidP="00E512B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8570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E512B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7009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E512B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0DFF875" w14:textId="77777777" w:rsidR="00451471" w:rsidRPr="005620D3" w:rsidRDefault="0045147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B4B76BE" w14:textId="77777777" w:rsidR="00451471" w:rsidRPr="005620D3" w:rsidRDefault="0045147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5B4E54AB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FDEB95E" w14:textId="77777777" w:rsidR="00451471" w:rsidRDefault="00451471" w:rsidP="007B1182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heir findings using their organisation’s template for monitoring strategies or the generic strategy monitoring form template included in the workbook. </w:t>
            </w:r>
          </w:p>
          <w:p w14:paraId="3E7A1554" w14:textId="77777777" w:rsidR="00451471" w:rsidRDefault="00451471" w:rsidP="007B118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6C910A9C" w14:textId="77777777" w:rsidR="00451471" w:rsidRDefault="00AB0567" w:rsidP="007B1182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7915475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51471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514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strategy monitoring template</w:t>
            </w:r>
          </w:p>
          <w:p w14:paraId="1350ED5F" w14:textId="77777777" w:rsidR="00451471" w:rsidRPr="00123307" w:rsidRDefault="00AB0567" w:rsidP="007B1182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598600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51471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514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strategy monitoring form</w:t>
            </w:r>
          </w:p>
        </w:tc>
        <w:tc>
          <w:tcPr>
            <w:tcW w:w="793" w:type="pct"/>
            <w:shd w:val="clear" w:color="auto" w:fill="auto"/>
          </w:tcPr>
          <w:p w14:paraId="22AF222A" w14:textId="77777777" w:rsidR="00451471" w:rsidRPr="005620D3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43758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14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96629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14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BE7821" w14:textId="77777777" w:rsidR="00451471" w:rsidRPr="005620D3" w:rsidRDefault="00451471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135FC8" w14:textId="77777777" w:rsidR="00451471" w:rsidRPr="005620D3" w:rsidRDefault="00451471" w:rsidP="00A045B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8EA1476" w14:textId="77777777" w:rsidR="00E512BB" w:rsidRDefault="00E512BB">
      <w:r>
        <w:br w:type="page"/>
      </w:r>
    </w:p>
    <w:p w14:paraId="632EE3CA" w14:textId="77777777" w:rsidR="00451471" w:rsidRPr="002E6418" w:rsidRDefault="00451471" w:rsidP="00451471">
      <w:pPr>
        <w:pStyle w:val="Heading4"/>
        <w:rPr>
          <w:color w:val="404040" w:themeColor="text1" w:themeTint="BF"/>
        </w:rPr>
      </w:pPr>
      <w:r w:rsidRPr="002E6418">
        <w:rPr>
          <w:color w:val="404040" w:themeColor="text1" w:themeTint="BF"/>
        </w:rPr>
        <w:lastRenderedPageBreak/>
        <w:t xml:space="preserve">Instance </w:t>
      </w:r>
      <w:r>
        <w:rPr>
          <w:color w:val="404040" w:themeColor="text1" w:themeTint="BF"/>
        </w:rPr>
        <w:t>2: A short period of time after the implementation of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A2EFD" w:rsidRPr="005620D3" w14:paraId="23C74147" w14:textId="77777777" w:rsidTr="00A045B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5F68926" w14:textId="77777777" w:rsidR="008A2EFD" w:rsidRPr="005620D3" w:rsidRDefault="008A2EFD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DF836F1" w14:textId="77777777" w:rsidR="008A2EFD" w:rsidRPr="005620D3" w:rsidRDefault="008A2EFD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660A7F9" w14:textId="77777777" w:rsidR="008A2EFD" w:rsidRPr="005620D3" w:rsidRDefault="008A2EFD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518CEEE" w14:textId="77777777" w:rsidR="008A2EFD" w:rsidRPr="005620D3" w:rsidRDefault="008A2EFD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A2EFD" w:rsidRPr="005620D3" w14:paraId="5B25CF8A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E1FF8D7" w14:textId="77777777" w:rsidR="008A2EFD" w:rsidRPr="00111127" w:rsidRDefault="008A2EFD" w:rsidP="007B1182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onitors the success of strategies implemented.</w:t>
            </w:r>
          </w:p>
        </w:tc>
        <w:tc>
          <w:tcPr>
            <w:tcW w:w="793" w:type="pct"/>
            <w:shd w:val="clear" w:color="auto" w:fill="auto"/>
          </w:tcPr>
          <w:p w14:paraId="1B9A24DA" w14:textId="77777777" w:rsidR="008A2EFD" w:rsidRDefault="008A2EFD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3848362" w14:textId="77777777" w:rsidR="008A2EFD" w:rsidRPr="005620D3" w:rsidRDefault="008A2EFD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DB10552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A2EFD" w:rsidRPr="005620D3" w14:paraId="47D84B5E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497B62D" w14:textId="77777777" w:rsidR="008A2EFD" w:rsidRPr="00C26549" w:rsidRDefault="008A2EFD" w:rsidP="007B1182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activities and interactions.</w:t>
            </w:r>
          </w:p>
        </w:tc>
        <w:tc>
          <w:tcPr>
            <w:tcW w:w="793" w:type="pct"/>
            <w:shd w:val="clear" w:color="auto" w:fill="auto"/>
          </w:tcPr>
          <w:p w14:paraId="5B34BC68" w14:textId="77777777" w:rsidR="008A2EFD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672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0816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2CB661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B5D5D7C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A2EFD" w:rsidRPr="005620D3" w14:paraId="57593CB3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D02F96" w14:textId="77777777" w:rsidR="008A2EFD" w:rsidRDefault="008A2EFD" w:rsidP="007B1182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.</w:t>
            </w:r>
          </w:p>
        </w:tc>
        <w:tc>
          <w:tcPr>
            <w:tcW w:w="793" w:type="pct"/>
            <w:shd w:val="clear" w:color="auto" w:fill="auto"/>
          </w:tcPr>
          <w:p w14:paraId="00BE708D" w14:textId="77777777" w:rsidR="008A2EFD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75355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866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4F089A5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DD502A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A2EFD" w:rsidRPr="005620D3" w14:paraId="65CA6BE9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7A94AB" w14:textId="77777777" w:rsidR="008A2EFD" w:rsidRDefault="008A2EFD" w:rsidP="007B1182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ny new problems that they experience related to the implemented strategies.</w:t>
            </w:r>
          </w:p>
        </w:tc>
        <w:tc>
          <w:tcPr>
            <w:tcW w:w="793" w:type="pct"/>
            <w:shd w:val="clear" w:color="auto" w:fill="auto"/>
          </w:tcPr>
          <w:p w14:paraId="1AA61E58" w14:textId="77777777" w:rsidR="008A2EFD" w:rsidRPr="00445AA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8377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86913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1E6CE9D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E91432A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A2EFD" w:rsidRPr="005620D3" w14:paraId="68A8C05B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19AB8B1" w14:textId="77777777" w:rsidR="008A2EFD" w:rsidRDefault="008A2EFD" w:rsidP="007B1182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ny new barriers that they encountered.</w:t>
            </w:r>
          </w:p>
        </w:tc>
        <w:tc>
          <w:tcPr>
            <w:tcW w:w="793" w:type="pct"/>
            <w:shd w:val="clear" w:color="auto" w:fill="auto"/>
          </w:tcPr>
          <w:p w14:paraId="47AC191F" w14:textId="77777777" w:rsidR="008A2EF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533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9B498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5967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9B498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04C844B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7BF669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A2EFD" w:rsidRPr="005620D3" w14:paraId="3F850117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CE85554" w14:textId="77777777" w:rsidR="008A2EFD" w:rsidRDefault="008A2EFD" w:rsidP="007B1182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about any adjustments that they need to facilitate the success of strategies.</w:t>
            </w:r>
          </w:p>
        </w:tc>
        <w:tc>
          <w:tcPr>
            <w:tcW w:w="793" w:type="pct"/>
            <w:shd w:val="clear" w:color="auto" w:fill="auto"/>
          </w:tcPr>
          <w:p w14:paraId="681E4211" w14:textId="77777777" w:rsidR="008A2EFD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7128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9B498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8740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9B498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D97C1C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7B3AA2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A2EFD" w:rsidRPr="005620D3" w14:paraId="1A4A027D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879795" w14:textId="77777777" w:rsidR="008A2EFD" w:rsidRDefault="008A2EFD" w:rsidP="007B1182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heir findings using their organisation’s template for monitoring strategies or the generic strategy monitoring form template included in the workbook. </w:t>
            </w:r>
          </w:p>
          <w:p w14:paraId="28CF333B" w14:textId="77777777" w:rsidR="008A2EFD" w:rsidRDefault="008A2EFD" w:rsidP="007B118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2FED1AE7" w14:textId="77777777" w:rsidR="008A2EFD" w:rsidRDefault="00AB0567" w:rsidP="007B1182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733092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A2EFD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A2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strategy monitoring template</w:t>
            </w:r>
          </w:p>
          <w:p w14:paraId="362DD9CC" w14:textId="77777777" w:rsidR="008A2EFD" w:rsidRPr="00123307" w:rsidRDefault="00AB0567" w:rsidP="007B1182">
            <w:pPr>
              <w:pStyle w:val="ListParagraph"/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9342024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8A2EFD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A2EF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strategy monitoring form</w:t>
            </w:r>
          </w:p>
        </w:tc>
        <w:tc>
          <w:tcPr>
            <w:tcW w:w="793" w:type="pct"/>
            <w:shd w:val="clear" w:color="auto" w:fill="auto"/>
          </w:tcPr>
          <w:p w14:paraId="180944B3" w14:textId="77777777" w:rsidR="008A2EFD" w:rsidRPr="005620D3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650247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A2EF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54927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2EF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2EF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A2EF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69D357C" w14:textId="77777777" w:rsidR="008A2EFD" w:rsidRPr="005620D3" w:rsidRDefault="008A2EFD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19A133" w14:textId="77777777" w:rsidR="008A2EFD" w:rsidRPr="005620D3" w:rsidRDefault="008A2EFD" w:rsidP="00A045BA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3751286" w14:textId="77777777" w:rsidR="00427A6E" w:rsidRDefault="00427A6E">
      <w:r>
        <w:br w:type="page"/>
      </w:r>
    </w:p>
    <w:p w14:paraId="653FF8E8" w14:textId="77777777" w:rsidR="00451471" w:rsidRPr="003E28B0" w:rsidRDefault="00451471" w:rsidP="00451471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lastRenderedPageBreak/>
        <w:t>Seeking Feedback on the Success of Implemented Strategie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19"/>
        <w:gridCol w:w="1430"/>
        <w:gridCol w:w="1779"/>
        <w:gridCol w:w="1791"/>
      </w:tblGrid>
      <w:tr w:rsidR="00451471" w:rsidRPr="005620D3" w14:paraId="37E632F2" w14:textId="77777777" w:rsidTr="00A045BA">
        <w:trPr>
          <w:cantSplit/>
          <w:tblHeader/>
          <w:jc w:val="center"/>
        </w:trPr>
        <w:tc>
          <w:tcPr>
            <w:tcW w:w="2228" w:type="pct"/>
            <w:shd w:val="clear" w:color="auto" w:fill="F2F2F2" w:themeFill="background1" w:themeFillShade="F2"/>
          </w:tcPr>
          <w:p w14:paraId="623CC99A" w14:textId="77777777" w:rsidR="00451471" w:rsidRPr="005620D3" w:rsidRDefault="00451471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meeting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10EF34F" w14:textId="77777777" w:rsidR="00451471" w:rsidRPr="005620D3" w:rsidRDefault="0045147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86" w:type="pct"/>
            <w:shd w:val="clear" w:color="auto" w:fill="F2F2F2" w:themeFill="background1" w:themeFillShade="F2"/>
          </w:tcPr>
          <w:p w14:paraId="4598F9C9" w14:textId="77777777" w:rsidR="00451471" w:rsidRPr="005620D3" w:rsidRDefault="0045147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3" w:type="pct"/>
            <w:shd w:val="clear" w:color="auto" w:fill="F2F2F2" w:themeFill="background1" w:themeFillShade="F2"/>
          </w:tcPr>
          <w:p w14:paraId="18B376ED" w14:textId="77777777" w:rsidR="00451471" w:rsidRPr="005620D3" w:rsidRDefault="0045147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51471" w:rsidRPr="005620D3" w14:paraId="6EB6556B" w14:textId="77777777" w:rsidTr="00A045BA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153D4762" w14:textId="77777777" w:rsidR="00451471" w:rsidRPr="005620D3" w:rsidRDefault="00451471" w:rsidP="007B118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ets with their supervisor, the person with disability, and two other persons related to the care of the person with disability.</w:t>
            </w:r>
          </w:p>
        </w:tc>
        <w:tc>
          <w:tcPr>
            <w:tcW w:w="793" w:type="pct"/>
            <w:shd w:val="clear" w:color="auto" w:fill="auto"/>
          </w:tcPr>
          <w:p w14:paraId="6AE8296E" w14:textId="77777777" w:rsidR="00451471" w:rsidRPr="003E2B4A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33907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3E2B4A">
                  <w:rPr>
                    <w:rFonts w:ascii="Segoe UI Symbol" w:eastAsia="MS Gothic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397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3E2B4A">
                  <w:rPr>
                    <w:rFonts w:ascii="Segoe UI Symbol" w:eastAsia="MS Gothic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86" w:type="pct"/>
            <w:shd w:val="clear" w:color="auto" w:fill="auto"/>
          </w:tcPr>
          <w:p w14:paraId="678A4EF4" w14:textId="77777777" w:rsidR="00451471" w:rsidRPr="005620D3" w:rsidRDefault="00451471" w:rsidP="00427A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4003D95B" w14:textId="77777777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1EB147BE" w14:textId="77777777" w:rsidTr="00A045BA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63F7D025" w14:textId="77777777" w:rsidR="00451471" w:rsidRPr="005620D3" w:rsidRDefault="00451471" w:rsidP="007B118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on the success of strategies in addressing barriers.</w:t>
            </w:r>
          </w:p>
        </w:tc>
        <w:tc>
          <w:tcPr>
            <w:tcW w:w="793" w:type="pct"/>
            <w:shd w:val="clear" w:color="auto" w:fill="auto"/>
          </w:tcPr>
          <w:p w14:paraId="34F91966" w14:textId="77777777" w:rsidR="00451471" w:rsidRPr="003E2B4A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022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9268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86" w:type="pct"/>
            <w:shd w:val="clear" w:color="auto" w:fill="auto"/>
          </w:tcPr>
          <w:p w14:paraId="53501E7E" w14:textId="77777777" w:rsidR="00451471" w:rsidRPr="005620D3" w:rsidRDefault="00451471" w:rsidP="00427A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43AEA9B4" w14:textId="77777777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2A827143" w14:textId="77777777" w:rsidTr="00A045BA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121A0657" w14:textId="77777777" w:rsidR="00451471" w:rsidRDefault="00451471" w:rsidP="007B118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their feedback on the success of strategies in addressing barriers.</w:t>
            </w:r>
          </w:p>
        </w:tc>
        <w:tc>
          <w:tcPr>
            <w:tcW w:w="793" w:type="pct"/>
            <w:shd w:val="clear" w:color="auto" w:fill="auto"/>
          </w:tcPr>
          <w:p w14:paraId="0B71E192" w14:textId="77777777" w:rsidR="00451471" w:rsidRPr="003E2B4A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7760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5176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86" w:type="pct"/>
            <w:shd w:val="clear" w:color="auto" w:fill="auto"/>
          </w:tcPr>
          <w:p w14:paraId="2AE746BA" w14:textId="77777777" w:rsidR="00451471" w:rsidRPr="005620D3" w:rsidRDefault="00451471" w:rsidP="00427A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05911940" w14:textId="77777777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6E40544E" w14:textId="77777777" w:rsidTr="00A045BA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693FD5FA" w14:textId="77777777" w:rsidR="00451471" w:rsidRDefault="00451471" w:rsidP="007B118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with disability for their feedback on the success of strategies in addressing barriers.</w:t>
            </w:r>
          </w:p>
        </w:tc>
        <w:tc>
          <w:tcPr>
            <w:tcW w:w="793" w:type="pct"/>
            <w:shd w:val="clear" w:color="auto" w:fill="auto"/>
          </w:tcPr>
          <w:p w14:paraId="5100D254" w14:textId="77777777" w:rsidR="00451471" w:rsidRPr="003E2B4A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32708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382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3E2B4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3E2B4A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986" w:type="pct"/>
            <w:shd w:val="clear" w:color="auto" w:fill="auto"/>
          </w:tcPr>
          <w:p w14:paraId="2791B9AF" w14:textId="77777777" w:rsidR="00451471" w:rsidRPr="005620D3" w:rsidRDefault="00451471" w:rsidP="00427A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1C8D27E6" w14:textId="77777777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31A5C7C4" w14:textId="77777777" w:rsidTr="00A045BA">
        <w:trPr>
          <w:cantSplit/>
          <w:trHeight w:val="341"/>
          <w:jc w:val="center"/>
        </w:trPr>
        <w:tc>
          <w:tcPr>
            <w:tcW w:w="2228" w:type="pct"/>
            <w:shd w:val="clear" w:color="auto" w:fill="auto"/>
          </w:tcPr>
          <w:p w14:paraId="34EF258E" w14:textId="77777777" w:rsidR="00451471" w:rsidRDefault="00451471" w:rsidP="007B118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s involved in the care of the person with disability for their feedback on the success of strategies in addressing barriers.</w:t>
            </w:r>
          </w:p>
        </w:tc>
        <w:tc>
          <w:tcPr>
            <w:tcW w:w="793" w:type="pct"/>
            <w:shd w:val="clear" w:color="auto" w:fill="auto"/>
          </w:tcPr>
          <w:p w14:paraId="55807DBE" w14:textId="0D97E663" w:rsidR="00451471" w:rsidRPr="003E2B4A" w:rsidRDefault="0045147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86" w:type="pct"/>
            <w:shd w:val="clear" w:color="auto" w:fill="auto"/>
          </w:tcPr>
          <w:p w14:paraId="3D64D4F7" w14:textId="26C27890" w:rsidR="00451471" w:rsidRPr="005620D3" w:rsidRDefault="00451471" w:rsidP="00427A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3" w:type="pct"/>
          </w:tcPr>
          <w:p w14:paraId="604AD3A2" w14:textId="35D425FF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51471" w:rsidRPr="005620D3" w14:paraId="7BB0989C" w14:textId="77777777" w:rsidTr="00A045BA">
        <w:trPr>
          <w:cantSplit/>
          <w:trHeight w:val="251"/>
          <w:jc w:val="center"/>
        </w:trPr>
        <w:tc>
          <w:tcPr>
            <w:tcW w:w="2228" w:type="pct"/>
            <w:shd w:val="clear" w:color="auto" w:fill="auto"/>
          </w:tcPr>
          <w:p w14:paraId="3FED82D8" w14:textId="77777777" w:rsidR="00451471" w:rsidRPr="002D7041" w:rsidRDefault="00451471" w:rsidP="007B1182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erson A: 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15C16DBD" w14:textId="77777777" w:rsidR="00451471" w:rsidRPr="002D7041" w:rsidRDefault="00451471" w:rsidP="007B11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involvement in the care of the person with disability:</w:t>
            </w:r>
          </w:p>
          <w:p w14:paraId="49456492" w14:textId="1130DC89" w:rsidR="00451471" w:rsidRPr="00906DB3" w:rsidRDefault="00451471" w:rsidP="007B11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63012C7" w14:textId="77777777" w:rsidR="00451471" w:rsidRPr="005620D3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35329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14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541334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14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86" w:type="pct"/>
            <w:shd w:val="clear" w:color="auto" w:fill="auto"/>
          </w:tcPr>
          <w:p w14:paraId="7D4D18AF" w14:textId="77777777" w:rsidR="00451471" w:rsidRPr="005620D3" w:rsidRDefault="00451471" w:rsidP="00427A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11B8DADA" w14:textId="77777777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686A072A" w14:textId="77777777" w:rsidTr="00A045BA">
        <w:trPr>
          <w:cantSplit/>
          <w:trHeight w:val="251"/>
          <w:jc w:val="center"/>
        </w:trPr>
        <w:tc>
          <w:tcPr>
            <w:tcW w:w="2228" w:type="pct"/>
            <w:shd w:val="clear" w:color="auto" w:fill="auto"/>
          </w:tcPr>
          <w:p w14:paraId="40DB9A73" w14:textId="77777777" w:rsidR="00451471" w:rsidRPr="002D7041" w:rsidRDefault="00451471" w:rsidP="007B1182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erson B: 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3C0F855" w14:textId="77777777" w:rsidR="00451471" w:rsidRPr="002D7041" w:rsidRDefault="00451471" w:rsidP="007B11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involvement in the care of the person with disability:</w:t>
            </w:r>
          </w:p>
          <w:p w14:paraId="6FC8CC3B" w14:textId="171CBB3C" w:rsidR="00451471" w:rsidRPr="00906DB3" w:rsidRDefault="00451471" w:rsidP="007B118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704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54FE853" w14:textId="77777777" w:rsidR="00451471" w:rsidRPr="005620D3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674825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14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03592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14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86" w:type="pct"/>
            <w:shd w:val="clear" w:color="auto" w:fill="auto"/>
          </w:tcPr>
          <w:p w14:paraId="6590796A" w14:textId="77777777" w:rsidR="00451471" w:rsidRPr="005620D3" w:rsidRDefault="00451471" w:rsidP="00427A6E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728EB95D" w14:textId="77777777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51471" w:rsidRPr="005620D3" w14:paraId="18318955" w14:textId="77777777" w:rsidTr="00A045BA">
        <w:trPr>
          <w:cantSplit/>
          <w:trHeight w:val="251"/>
          <w:jc w:val="center"/>
        </w:trPr>
        <w:tc>
          <w:tcPr>
            <w:tcW w:w="2228" w:type="pct"/>
            <w:shd w:val="clear" w:color="auto" w:fill="auto"/>
          </w:tcPr>
          <w:p w14:paraId="46A1C321" w14:textId="77777777" w:rsidR="00451471" w:rsidRDefault="00451471" w:rsidP="007B118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10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469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meeting using their organisation’s meeting minutes template or the generic meeting minutes template included in the workbook.</w:t>
            </w:r>
          </w:p>
          <w:p w14:paraId="46C79FE8" w14:textId="77777777" w:rsidR="00451471" w:rsidRDefault="00451471" w:rsidP="007B1182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4696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734E55BA" w14:textId="77777777" w:rsidR="00451471" w:rsidRDefault="00AB0567" w:rsidP="007B1182">
            <w:pPr>
              <w:pStyle w:val="ListParagraph"/>
              <w:tabs>
                <w:tab w:val="left" w:pos="180"/>
              </w:tabs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774523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51471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514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meeting minutes template</w:t>
            </w:r>
          </w:p>
          <w:p w14:paraId="1F3BC798" w14:textId="77777777" w:rsidR="00451471" w:rsidRDefault="00AB0567" w:rsidP="007B1182">
            <w:pPr>
              <w:pStyle w:val="ListParagraph"/>
              <w:tabs>
                <w:tab w:val="left" w:pos="180"/>
              </w:tabs>
              <w:ind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924534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451471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45147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meeting minutes template</w:t>
            </w:r>
          </w:p>
        </w:tc>
        <w:tc>
          <w:tcPr>
            <w:tcW w:w="793" w:type="pct"/>
            <w:shd w:val="clear" w:color="auto" w:fill="auto"/>
          </w:tcPr>
          <w:p w14:paraId="5364D1FB" w14:textId="77777777" w:rsidR="00451471" w:rsidRDefault="00AB0567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42799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14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6684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147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51471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451471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86" w:type="pct"/>
            <w:shd w:val="clear" w:color="auto" w:fill="auto"/>
          </w:tcPr>
          <w:p w14:paraId="5DD87A20" w14:textId="77777777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3" w:type="pct"/>
          </w:tcPr>
          <w:p w14:paraId="54D205B3" w14:textId="77777777" w:rsidR="00451471" w:rsidRPr="005620D3" w:rsidRDefault="00451471" w:rsidP="00427A6E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F59E4F" w14:textId="77777777" w:rsidR="00B63A19" w:rsidRDefault="00B63A19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BF7F6DF" w14:textId="77777777" w:rsidR="00451471" w:rsidRDefault="00451471">
      <w:pPr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1F3ECF93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2C5C9F" w:rsidRPr="002C5C9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port two persons with disability in addressing barriers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42DB2" w14:textId="77777777" w:rsidR="00AB0567" w:rsidRDefault="00AB0567" w:rsidP="000055D1">
      <w:pPr>
        <w:spacing w:after="0" w:line="240" w:lineRule="auto"/>
      </w:pPr>
      <w:r>
        <w:separator/>
      </w:r>
    </w:p>
  </w:endnote>
  <w:endnote w:type="continuationSeparator" w:id="0">
    <w:p w14:paraId="38297B70" w14:textId="77777777" w:rsidR="00AB0567" w:rsidRDefault="00AB0567" w:rsidP="000055D1">
      <w:pPr>
        <w:spacing w:after="0" w:line="240" w:lineRule="auto"/>
      </w:pPr>
      <w:r>
        <w:continuationSeparator/>
      </w:r>
    </w:p>
  </w:endnote>
  <w:endnote w:type="continuationNotice" w:id="1">
    <w:p w14:paraId="59EC8738" w14:textId="77777777" w:rsidR="00AB0567" w:rsidRDefault="00AB05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504CBE" w14:textId="77777777" w:rsidR="00E735E2" w:rsidRPr="00E735E2" w:rsidRDefault="000055D1" w:rsidP="00E735E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E735E2" w:rsidRPr="00E735E2">
      <w:rPr>
        <w:color w:val="808080" w:themeColor="background1" w:themeShade="80"/>
        <w:sz w:val="18"/>
      </w:rPr>
      <w:t>Version 1.1 Produced on 1st Nov 2023</w:t>
    </w:r>
  </w:p>
  <w:p w14:paraId="521AE970" w14:textId="71F24B6B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E735E2" w:rsidRPr="00E735E2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C6254" w14:textId="77777777" w:rsidR="00E735E2" w:rsidRPr="00E735E2" w:rsidRDefault="000055D1" w:rsidP="00E735E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E735E2" w:rsidRPr="00E735E2">
      <w:rPr>
        <w:color w:val="808080" w:themeColor="background1" w:themeShade="80"/>
        <w:sz w:val="18"/>
      </w:rPr>
      <w:t>Version 1.1 Produced on 1st Nov 2023</w:t>
    </w:r>
  </w:p>
  <w:p w14:paraId="63DECA6C" w14:textId="4015136C" w:rsidR="000055D1" w:rsidRPr="000055D1" w:rsidRDefault="00E735E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735E2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C77BA" w14:textId="77777777" w:rsidR="00E735E2" w:rsidRDefault="00E735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F9732" w14:textId="77777777" w:rsidR="00AB0567" w:rsidRDefault="00AB0567" w:rsidP="000055D1">
      <w:pPr>
        <w:spacing w:after="0" w:line="240" w:lineRule="auto"/>
      </w:pPr>
      <w:r>
        <w:separator/>
      </w:r>
    </w:p>
  </w:footnote>
  <w:footnote w:type="continuationSeparator" w:id="0">
    <w:p w14:paraId="0CF906FC" w14:textId="77777777" w:rsidR="00AB0567" w:rsidRDefault="00AB0567" w:rsidP="000055D1">
      <w:pPr>
        <w:spacing w:after="0" w:line="240" w:lineRule="auto"/>
      </w:pPr>
      <w:r>
        <w:continuationSeparator/>
      </w:r>
    </w:p>
  </w:footnote>
  <w:footnote w:type="continuationNotice" w:id="1">
    <w:p w14:paraId="00286484" w14:textId="77777777" w:rsidR="00AB0567" w:rsidRDefault="00AB05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4F562" w14:textId="77777777" w:rsidR="00E735E2" w:rsidRDefault="00E73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D7F4A" w14:textId="77777777" w:rsidR="00E735E2" w:rsidRDefault="00E735E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70F5E" w14:textId="77777777" w:rsidR="00E735E2" w:rsidRDefault="00E735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A21E1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6C7F40"/>
    <w:multiLevelType w:val="hybridMultilevel"/>
    <w:tmpl w:val="FEE68446"/>
    <w:lvl w:ilvl="0" w:tplc="B504E8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0F3B40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E753B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3206D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CE120EE"/>
    <w:multiLevelType w:val="hybridMultilevel"/>
    <w:tmpl w:val="F5DE105C"/>
    <w:lvl w:ilvl="0" w:tplc="722ECFAC">
      <w:start w:val="1"/>
      <w:numFmt w:val="decimal"/>
      <w:lvlText w:val="%1."/>
      <w:lvlJc w:val="left"/>
      <w:pPr>
        <w:ind w:left="1152" w:hanging="360"/>
      </w:pPr>
      <w:rPr>
        <w:rFonts w:hint="default"/>
        <w:b w:val="0"/>
        <w:bCs w:val="0"/>
        <w:i w:val="0"/>
        <w:color w:val="404040" w:themeColor="text1" w:themeTint="BF"/>
      </w:rPr>
    </w:lvl>
    <w:lvl w:ilvl="1" w:tplc="34090019" w:tentative="1">
      <w:start w:val="1"/>
      <w:numFmt w:val="lowerLetter"/>
      <w:lvlText w:val="%2."/>
      <w:lvlJc w:val="left"/>
      <w:pPr>
        <w:ind w:left="1872" w:hanging="360"/>
      </w:pPr>
    </w:lvl>
    <w:lvl w:ilvl="2" w:tplc="3409001B" w:tentative="1">
      <w:start w:val="1"/>
      <w:numFmt w:val="lowerRoman"/>
      <w:lvlText w:val="%3."/>
      <w:lvlJc w:val="right"/>
      <w:pPr>
        <w:ind w:left="2592" w:hanging="180"/>
      </w:pPr>
    </w:lvl>
    <w:lvl w:ilvl="3" w:tplc="3409000F" w:tentative="1">
      <w:start w:val="1"/>
      <w:numFmt w:val="decimal"/>
      <w:lvlText w:val="%4."/>
      <w:lvlJc w:val="left"/>
      <w:pPr>
        <w:ind w:left="3312" w:hanging="360"/>
      </w:pPr>
    </w:lvl>
    <w:lvl w:ilvl="4" w:tplc="34090019" w:tentative="1">
      <w:start w:val="1"/>
      <w:numFmt w:val="lowerLetter"/>
      <w:lvlText w:val="%5."/>
      <w:lvlJc w:val="left"/>
      <w:pPr>
        <w:ind w:left="4032" w:hanging="360"/>
      </w:pPr>
    </w:lvl>
    <w:lvl w:ilvl="5" w:tplc="3409001B" w:tentative="1">
      <w:start w:val="1"/>
      <w:numFmt w:val="lowerRoman"/>
      <w:lvlText w:val="%6."/>
      <w:lvlJc w:val="right"/>
      <w:pPr>
        <w:ind w:left="4752" w:hanging="180"/>
      </w:pPr>
    </w:lvl>
    <w:lvl w:ilvl="6" w:tplc="3409000F" w:tentative="1">
      <w:start w:val="1"/>
      <w:numFmt w:val="decimal"/>
      <w:lvlText w:val="%7."/>
      <w:lvlJc w:val="left"/>
      <w:pPr>
        <w:ind w:left="5472" w:hanging="360"/>
      </w:pPr>
    </w:lvl>
    <w:lvl w:ilvl="7" w:tplc="34090019" w:tentative="1">
      <w:start w:val="1"/>
      <w:numFmt w:val="lowerLetter"/>
      <w:lvlText w:val="%8."/>
      <w:lvlJc w:val="left"/>
      <w:pPr>
        <w:ind w:left="6192" w:hanging="360"/>
      </w:pPr>
    </w:lvl>
    <w:lvl w:ilvl="8" w:tplc="3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9" w15:restartNumberingAfterBreak="0">
    <w:nsid w:val="1E4905D7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6A770A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F2A6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261196"/>
    <w:multiLevelType w:val="hybridMultilevel"/>
    <w:tmpl w:val="36C45BBC"/>
    <w:lvl w:ilvl="0" w:tplc="0C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8BF54BD"/>
    <w:multiLevelType w:val="hybridMultilevel"/>
    <w:tmpl w:val="D49E6ED2"/>
    <w:lvl w:ilvl="0" w:tplc="86E8D23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2906A4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F80BA6"/>
    <w:multiLevelType w:val="hybridMultilevel"/>
    <w:tmpl w:val="CD04869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6249C"/>
    <w:multiLevelType w:val="hybridMultilevel"/>
    <w:tmpl w:val="72D23EB8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9311F3"/>
    <w:multiLevelType w:val="hybridMultilevel"/>
    <w:tmpl w:val="803AB32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A713C5"/>
    <w:multiLevelType w:val="hybridMultilevel"/>
    <w:tmpl w:val="CD04869E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D1AA9"/>
    <w:multiLevelType w:val="hybridMultilevel"/>
    <w:tmpl w:val="EA68362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A45AD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50139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50A1A20"/>
    <w:multiLevelType w:val="hybridMultilevel"/>
    <w:tmpl w:val="CD04869E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57E1BD8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F511C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1164A6F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12395"/>
    <w:multiLevelType w:val="hybridMultilevel"/>
    <w:tmpl w:val="860856A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AC3FF3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F5B71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B835D68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C1480E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B774E4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CB3B4C"/>
    <w:multiLevelType w:val="hybridMultilevel"/>
    <w:tmpl w:val="72D23EB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2D070F"/>
    <w:multiLevelType w:val="hybridMultilevel"/>
    <w:tmpl w:val="1EB80406"/>
    <w:lvl w:ilvl="0" w:tplc="0C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D433A6A"/>
    <w:multiLevelType w:val="hybridMultilevel"/>
    <w:tmpl w:val="104E045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2"/>
  </w:num>
  <w:num w:numId="3">
    <w:abstractNumId w:val="15"/>
  </w:num>
  <w:num w:numId="4">
    <w:abstractNumId w:val="31"/>
  </w:num>
  <w:num w:numId="5">
    <w:abstractNumId w:val="21"/>
  </w:num>
  <w:num w:numId="6">
    <w:abstractNumId w:val="19"/>
  </w:num>
  <w:num w:numId="7">
    <w:abstractNumId w:val="30"/>
  </w:num>
  <w:num w:numId="8">
    <w:abstractNumId w:val="2"/>
  </w:num>
  <w:num w:numId="9">
    <w:abstractNumId w:val="42"/>
  </w:num>
  <w:num w:numId="10">
    <w:abstractNumId w:val="18"/>
  </w:num>
  <w:num w:numId="11">
    <w:abstractNumId w:val="24"/>
  </w:num>
  <w:num w:numId="12">
    <w:abstractNumId w:val="3"/>
  </w:num>
  <w:num w:numId="13">
    <w:abstractNumId w:val="38"/>
  </w:num>
  <w:num w:numId="14">
    <w:abstractNumId w:val="43"/>
  </w:num>
  <w:num w:numId="15">
    <w:abstractNumId w:val="48"/>
  </w:num>
  <w:num w:numId="16">
    <w:abstractNumId w:val="45"/>
  </w:num>
  <w:num w:numId="17">
    <w:abstractNumId w:val="34"/>
  </w:num>
  <w:num w:numId="18">
    <w:abstractNumId w:val="20"/>
  </w:num>
  <w:num w:numId="19">
    <w:abstractNumId w:val="14"/>
  </w:num>
  <w:num w:numId="20">
    <w:abstractNumId w:val="26"/>
  </w:num>
  <w:num w:numId="21">
    <w:abstractNumId w:val="47"/>
  </w:num>
  <w:num w:numId="22">
    <w:abstractNumId w:val="32"/>
  </w:num>
  <w:num w:numId="23">
    <w:abstractNumId w:val="4"/>
  </w:num>
  <w:num w:numId="24">
    <w:abstractNumId w:val="11"/>
  </w:num>
  <w:num w:numId="25">
    <w:abstractNumId w:val="41"/>
  </w:num>
  <w:num w:numId="26">
    <w:abstractNumId w:val="22"/>
  </w:num>
  <w:num w:numId="27">
    <w:abstractNumId w:val="7"/>
  </w:num>
  <w:num w:numId="28">
    <w:abstractNumId w:val="13"/>
  </w:num>
  <w:num w:numId="29">
    <w:abstractNumId w:val="37"/>
  </w:num>
  <w:num w:numId="30">
    <w:abstractNumId w:val="39"/>
  </w:num>
  <w:num w:numId="31">
    <w:abstractNumId w:val="28"/>
  </w:num>
  <w:num w:numId="32">
    <w:abstractNumId w:val="36"/>
  </w:num>
  <w:num w:numId="33">
    <w:abstractNumId w:val="10"/>
  </w:num>
  <w:num w:numId="34">
    <w:abstractNumId w:val="6"/>
  </w:num>
  <w:num w:numId="35">
    <w:abstractNumId w:val="5"/>
  </w:num>
  <w:num w:numId="36">
    <w:abstractNumId w:val="25"/>
  </w:num>
  <w:num w:numId="37">
    <w:abstractNumId w:val="17"/>
  </w:num>
  <w:num w:numId="38">
    <w:abstractNumId w:val="0"/>
  </w:num>
  <w:num w:numId="39">
    <w:abstractNumId w:val="40"/>
  </w:num>
  <w:num w:numId="40">
    <w:abstractNumId w:val="16"/>
  </w:num>
  <w:num w:numId="41">
    <w:abstractNumId w:val="33"/>
  </w:num>
  <w:num w:numId="42">
    <w:abstractNumId w:val="27"/>
  </w:num>
  <w:num w:numId="43">
    <w:abstractNumId w:val="44"/>
  </w:num>
  <w:num w:numId="44">
    <w:abstractNumId w:val="9"/>
  </w:num>
  <w:num w:numId="45">
    <w:abstractNumId w:val="29"/>
  </w:num>
  <w:num w:numId="46">
    <w:abstractNumId w:val="35"/>
  </w:num>
  <w:num w:numId="47">
    <w:abstractNumId w:val="23"/>
  </w:num>
  <w:num w:numId="48">
    <w:abstractNumId w:val="8"/>
  </w:num>
  <w:num w:numId="49">
    <w:abstractNumId w:val="12"/>
  </w:num>
  <w:num w:numId="50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qwFAH3ty68tAAAA"/>
  </w:docVars>
  <w:rsids>
    <w:rsidRoot w:val="002F29A7"/>
    <w:rsid w:val="000055D1"/>
    <w:rsid w:val="00013528"/>
    <w:rsid w:val="00024A03"/>
    <w:rsid w:val="000403ED"/>
    <w:rsid w:val="00050A51"/>
    <w:rsid w:val="000559D4"/>
    <w:rsid w:val="0007229C"/>
    <w:rsid w:val="00081D6D"/>
    <w:rsid w:val="0008687F"/>
    <w:rsid w:val="000911A1"/>
    <w:rsid w:val="000A1D4C"/>
    <w:rsid w:val="000A3F5E"/>
    <w:rsid w:val="000A5A65"/>
    <w:rsid w:val="000B26D5"/>
    <w:rsid w:val="000B3667"/>
    <w:rsid w:val="000D64E2"/>
    <w:rsid w:val="000F01E4"/>
    <w:rsid w:val="001020A3"/>
    <w:rsid w:val="00111127"/>
    <w:rsid w:val="00111E72"/>
    <w:rsid w:val="00113D8B"/>
    <w:rsid w:val="00123874"/>
    <w:rsid w:val="0012483E"/>
    <w:rsid w:val="0013280A"/>
    <w:rsid w:val="0013421F"/>
    <w:rsid w:val="001358B2"/>
    <w:rsid w:val="00152369"/>
    <w:rsid w:val="001534F3"/>
    <w:rsid w:val="001600CB"/>
    <w:rsid w:val="00162546"/>
    <w:rsid w:val="00172CEC"/>
    <w:rsid w:val="00181C5B"/>
    <w:rsid w:val="0018395A"/>
    <w:rsid w:val="001A1865"/>
    <w:rsid w:val="001D28F8"/>
    <w:rsid w:val="001D456C"/>
    <w:rsid w:val="001D51B1"/>
    <w:rsid w:val="001E320A"/>
    <w:rsid w:val="001F02AF"/>
    <w:rsid w:val="001F0798"/>
    <w:rsid w:val="001F347E"/>
    <w:rsid w:val="001F5203"/>
    <w:rsid w:val="00204DF7"/>
    <w:rsid w:val="00207496"/>
    <w:rsid w:val="0022524E"/>
    <w:rsid w:val="00227C09"/>
    <w:rsid w:val="00243C2B"/>
    <w:rsid w:val="002459C7"/>
    <w:rsid w:val="002547F6"/>
    <w:rsid w:val="00260CAD"/>
    <w:rsid w:val="002637DA"/>
    <w:rsid w:val="00294F86"/>
    <w:rsid w:val="00295BA2"/>
    <w:rsid w:val="002A22AD"/>
    <w:rsid w:val="002C5C9F"/>
    <w:rsid w:val="002D6C29"/>
    <w:rsid w:val="002D7041"/>
    <w:rsid w:val="002D7C59"/>
    <w:rsid w:val="002E180B"/>
    <w:rsid w:val="002E207A"/>
    <w:rsid w:val="002F29A7"/>
    <w:rsid w:val="002F665D"/>
    <w:rsid w:val="00300314"/>
    <w:rsid w:val="0030779F"/>
    <w:rsid w:val="00321AD8"/>
    <w:rsid w:val="00333FA5"/>
    <w:rsid w:val="00337CFE"/>
    <w:rsid w:val="00340041"/>
    <w:rsid w:val="00366311"/>
    <w:rsid w:val="00374DD8"/>
    <w:rsid w:val="003937B7"/>
    <w:rsid w:val="0039482B"/>
    <w:rsid w:val="00395CB1"/>
    <w:rsid w:val="003C1922"/>
    <w:rsid w:val="003C46A3"/>
    <w:rsid w:val="003D1524"/>
    <w:rsid w:val="003E2B4A"/>
    <w:rsid w:val="003E5A30"/>
    <w:rsid w:val="003E73D8"/>
    <w:rsid w:val="003F06E4"/>
    <w:rsid w:val="003F323F"/>
    <w:rsid w:val="003F695D"/>
    <w:rsid w:val="003F7252"/>
    <w:rsid w:val="004144A4"/>
    <w:rsid w:val="00427A6E"/>
    <w:rsid w:val="00451471"/>
    <w:rsid w:val="00461E30"/>
    <w:rsid w:val="004669DD"/>
    <w:rsid w:val="00467457"/>
    <w:rsid w:val="004702D6"/>
    <w:rsid w:val="004831EC"/>
    <w:rsid w:val="00484193"/>
    <w:rsid w:val="00492E64"/>
    <w:rsid w:val="00494BC4"/>
    <w:rsid w:val="004D1F59"/>
    <w:rsid w:val="004D770D"/>
    <w:rsid w:val="004E1C0C"/>
    <w:rsid w:val="004E3825"/>
    <w:rsid w:val="004E5CE5"/>
    <w:rsid w:val="00514323"/>
    <w:rsid w:val="005402DA"/>
    <w:rsid w:val="005465E7"/>
    <w:rsid w:val="005509F3"/>
    <w:rsid w:val="00553A45"/>
    <w:rsid w:val="00561A08"/>
    <w:rsid w:val="005620D3"/>
    <w:rsid w:val="005A4D5C"/>
    <w:rsid w:val="005B43F6"/>
    <w:rsid w:val="005D0B01"/>
    <w:rsid w:val="005E5DF8"/>
    <w:rsid w:val="005E75F4"/>
    <w:rsid w:val="005F30BA"/>
    <w:rsid w:val="005F4237"/>
    <w:rsid w:val="0060042F"/>
    <w:rsid w:val="00606E90"/>
    <w:rsid w:val="0062445E"/>
    <w:rsid w:val="006376C4"/>
    <w:rsid w:val="00641CD0"/>
    <w:rsid w:val="00677949"/>
    <w:rsid w:val="00687F58"/>
    <w:rsid w:val="006974C4"/>
    <w:rsid w:val="006A3EDD"/>
    <w:rsid w:val="006A6FB3"/>
    <w:rsid w:val="006B18BC"/>
    <w:rsid w:val="006E2168"/>
    <w:rsid w:val="006F0ECE"/>
    <w:rsid w:val="00710A60"/>
    <w:rsid w:val="00711223"/>
    <w:rsid w:val="00714E53"/>
    <w:rsid w:val="0072092E"/>
    <w:rsid w:val="0072248C"/>
    <w:rsid w:val="007243C4"/>
    <w:rsid w:val="00724F5A"/>
    <w:rsid w:val="00730B38"/>
    <w:rsid w:val="007541DC"/>
    <w:rsid w:val="0075536A"/>
    <w:rsid w:val="00795CDB"/>
    <w:rsid w:val="007A0D4A"/>
    <w:rsid w:val="007B1182"/>
    <w:rsid w:val="007D1DFD"/>
    <w:rsid w:val="007E5297"/>
    <w:rsid w:val="007E7B23"/>
    <w:rsid w:val="007F03D1"/>
    <w:rsid w:val="007F33CE"/>
    <w:rsid w:val="00803461"/>
    <w:rsid w:val="00803FE9"/>
    <w:rsid w:val="008069B6"/>
    <w:rsid w:val="00820E5B"/>
    <w:rsid w:val="00830B76"/>
    <w:rsid w:val="00833137"/>
    <w:rsid w:val="0083339D"/>
    <w:rsid w:val="00843CC8"/>
    <w:rsid w:val="0084479A"/>
    <w:rsid w:val="0084504D"/>
    <w:rsid w:val="008456AB"/>
    <w:rsid w:val="00846FC1"/>
    <w:rsid w:val="008508A1"/>
    <w:rsid w:val="00867B61"/>
    <w:rsid w:val="0088239C"/>
    <w:rsid w:val="008A120A"/>
    <w:rsid w:val="008A2EFD"/>
    <w:rsid w:val="008A5371"/>
    <w:rsid w:val="008C68C0"/>
    <w:rsid w:val="008C6C99"/>
    <w:rsid w:val="008D4457"/>
    <w:rsid w:val="008F0473"/>
    <w:rsid w:val="008F11CB"/>
    <w:rsid w:val="00905C74"/>
    <w:rsid w:val="00906DB3"/>
    <w:rsid w:val="00926BF3"/>
    <w:rsid w:val="0092792C"/>
    <w:rsid w:val="00953E09"/>
    <w:rsid w:val="00954D97"/>
    <w:rsid w:val="00971458"/>
    <w:rsid w:val="00981E8A"/>
    <w:rsid w:val="00986F83"/>
    <w:rsid w:val="009905B3"/>
    <w:rsid w:val="009944A3"/>
    <w:rsid w:val="009B3D69"/>
    <w:rsid w:val="009B498E"/>
    <w:rsid w:val="009C6561"/>
    <w:rsid w:val="009E23BD"/>
    <w:rsid w:val="009F093C"/>
    <w:rsid w:val="009F6012"/>
    <w:rsid w:val="009F6606"/>
    <w:rsid w:val="00A0511A"/>
    <w:rsid w:val="00A05B3B"/>
    <w:rsid w:val="00A07F57"/>
    <w:rsid w:val="00A113A6"/>
    <w:rsid w:val="00A11D73"/>
    <w:rsid w:val="00A231DA"/>
    <w:rsid w:val="00A3355D"/>
    <w:rsid w:val="00A46B8E"/>
    <w:rsid w:val="00A57A72"/>
    <w:rsid w:val="00A62B20"/>
    <w:rsid w:val="00A64E10"/>
    <w:rsid w:val="00A67FBD"/>
    <w:rsid w:val="00A81350"/>
    <w:rsid w:val="00A86A29"/>
    <w:rsid w:val="00A92868"/>
    <w:rsid w:val="00AB0567"/>
    <w:rsid w:val="00AB2380"/>
    <w:rsid w:val="00AC0E79"/>
    <w:rsid w:val="00AD1E8A"/>
    <w:rsid w:val="00AE20D9"/>
    <w:rsid w:val="00AE3CC5"/>
    <w:rsid w:val="00AE719F"/>
    <w:rsid w:val="00AF0ED4"/>
    <w:rsid w:val="00AF4C2C"/>
    <w:rsid w:val="00B04998"/>
    <w:rsid w:val="00B0542A"/>
    <w:rsid w:val="00B21233"/>
    <w:rsid w:val="00B21D93"/>
    <w:rsid w:val="00B2215F"/>
    <w:rsid w:val="00B2494A"/>
    <w:rsid w:val="00B25313"/>
    <w:rsid w:val="00B26548"/>
    <w:rsid w:val="00B326BD"/>
    <w:rsid w:val="00B4322F"/>
    <w:rsid w:val="00B45252"/>
    <w:rsid w:val="00B47C92"/>
    <w:rsid w:val="00B508EA"/>
    <w:rsid w:val="00B52831"/>
    <w:rsid w:val="00B54294"/>
    <w:rsid w:val="00B57FC5"/>
    <w:rsid w:val="00B61467"/>
    <w:rsid w:val="00B6148C"/>
    <w:rsid w:val="00B63A19"/>
    <w:rsid w:val="00B766E4"/>
    <w:rsid w:val="00B81BB0"/>
    <w:rsid w:val="00B920D2"/>
    <w:rsid w:val="00B9532D"/>
    <w:rsid w:val="00BA17D2"/>
    <w:rsid w:val="00BC064D"/>
    <w:rsid w:val="00BD4DF6"/>
    <w:rsid w:val="00BE6677"/>
    <w:rsid w:val="00BF6588"/>
    <w:rsid w:val="00C04052"/>
    <w:rsid w:val="00C12105"/>
    <w:rsid w:val="00C2173D"/>
    <w:rsid w:val="00C21B31"/>
    <w:rsid w:val="00C24DE9"/>
    <w:rsid w:val="00C272E7"/>
    <w:rsid w:val="00C35725"/>
    <w:rsid w:val="00C41049"/>
    <w:rsid w:val="00C47A9E"/>
    <w:rsid w:val="00C7379A"/>
    <w:rsid w:val="00C93C02"/>
    <w:rsid w:val="00CA2C59"/>
    <w:rsid w:val="00CC10C5"/>
    <w:rsid w:val="00CC46FB"/>
    <w:rsid w:val="00CC60FD"/>
    <w:rsid w:val="00CE6C92"/>
    <w:rsid w:val="00CF3CA3"/>
    <w:rsid w:val="00D2076B"/>
    <w:rsid w:val="00D3402E"/>
    <w:rsid w:val="00D431B2"/>
    <w:rsid w:val="00D4371F"/>
    <w:rsid w:val="00D645BA"/>
    <w:rsid w:val="00D8235E"/>
    <w:rsid w:val="00DA2DC4"/>
    <w:rsid w:val="00DD10D7"/>
    <w:rsid w:val="00E12640"/>
    <w:rsid w:val="00E143C3"/>
    <w:rsid w:val="00E25721"/>
    <w:rsid w:val="00E31353"/>
    <w:rsid w:val="00E512BB"/>
    <w:rsid w:val="00E672A6"/>
    <w:rsid w:val="00E735E2"/>
    <w:rsid w:val="00E846E3"/>
    <w:rsid w:val="00EA06DF"/>
    <w:rsid w:val="00EA07BB"/>
    <w:rsid w:val="00EA5E12"/>
    <w:rsid w:val="00EA64DC"/>
    <w:rsid w:val="00EB54F4"/>
    <w:rsid w:val="00EE1F48"/>
    <w:rsid w:val="00F17A25"/>
    <w:rsid w:val="00F265C0"/>
    <w:rsid w:val="00F37B46"/>
    <w:rsid w:val="00F458FF"/>
    <w:rsid w:val="00F50845"/>
    <w:rsid w:val="00F621A2"/>
    <w:rsid w:val="00F63EE0"/>
    <w:rsid w:val="00F743ED"/>
    <w:rsid w:val="00FA2D2D"/>
    <w:rsid w:val="00FB2CD7"/>
    <w:rsid w:val="00FB6D00"/>
    <w:rsid w:val="00FB6EF4"/>
    <w:rsid w:val="00FD0B0F"/>
    <w:rsid w:val="00FD6E3A"/>
    <w:rsid w:val="00FE0EFE"/>
    <w:rsid w:val="00FF4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51B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1D51B1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0E4ECA-DF03-448B-82AA-535037A20B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6</Pages>
  <Words>2342</Words>
  <Characters>12864</Characters>
  <Application>Microsoft Office Word</Application>
  <DocSecurity>0</DocSecurity>
  <Lines>711</Lines>
  <Paragraphs>3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48</cp:revision>
  <dcterms:created xsi:type="dcterms:W3CDTF">2020-07-30T00:31:00Z</dcterms:created>
  <dcterms:modified xsi:type="dcterms:W3CDTF">2023-12-15T04:2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04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5b9ca9eac130c42c1d33d4d089584a984cc05bf483241a1918b64ffba4d923c0</vt:lpwstr>
  </property>
</Properties>
</file>